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829800" w14:textId="77777777" w:rsidR="00501582" w:rsidRPr="0071134F" w:rsidRDefault="00501582" w:rsidP="00501582">
      <w:pPr>
        <w:pStyle w:val="NoSpacing"/>
        <w:jc w:val="center"/>
        <w:rPr>
          <w:b/>
        </w:rPr>
      </w:pPr>
      <w:r w:rsidRPr="0071134F">
        <w:rPr>
          <w:b/>
        </w:rPr>
        <w:t>SAMPLE FEE APPRAISER ENGAGEMENT LETTER</w:t>
      </w:r>
    </w:p>
    <w:p w14:paraId="730E3906" w14:textId="5F0FC00C" w:rsidR="00501582" w:rsidRPr="0071134F" w:rsidRDefault="00501582" w:rsidP="00501582">
      <w:pPr>
        <w:pStyle w:val="NoSpacing"/>
        <w:jc w:val="center"/>
      </w:pPr>
      <w:r w:rsidRPr="0071134F">
        <w:t xml:space="preserve">(Farm </w:t>
      </w:r>
      <w:r w:rsidR="0079756D">
        <w:t>&amp;</w:t>
      </w:r>
      <w:r w:rsidRPr="0071134F">
        <w:t xml:space="preserve"> Ranch, and Specialized Agricultural Facility Property)</w:t>
      </w:r>
    </w:p>
    <w:p w14:paraId="03AE934B" w14:textId="77777777" w:rsidR="00501582" w:rsidRPr="0071134F" w:rsidRDefault="00501582" w:rsidP="00501582"/>
    <w:p w14:paraId="5B555E50" w14:textId="77777777" w:rsidR="00501582" w:rsidRPr="0071134F" w:rsidRDefault="00501582" w:rsidP="00501582">
      <w:r w:rsidRPr="0071134F">
        <w:t>&lt;</w:t>
      </w:r>
      <w:r w:rsidR="005F0B92" w:rsidRPr="0071134F">
        <w:rPr>
          <w:b/>
          <w:i/>
          <w:highlight w:val="yellow"/>
        </w:rPr>
        <w:t>Date</w:t>
      </w:r>
      <w:r w:rsidRPr="0071134F">
        <w:t>&gt;</w:t>
      </w:r>
    </w:p>
    <w:p w14:paraId="75101A7F" w14:textId="77777777" w:rsidR="00501582" w:rsidRPr="0071134F" w:rsidRDefault="00501582" w:rsidP="00501582">
      <w:r w:rsidRPr="0071134F">
        <w:t>&lt;</w:t>
      </w:r>
      <w:r w:rsidR="005F0B92" w:rsidRPr="0071134F">
        <w:rPr>
          <w:b/>
          <w:i/>
          <w:highlight w:val="yellow"/>
        </w:rPr>
        <w:t>Business</w:t>
      </w:r>
      <w:r w:rsidRPr="0071134F">
        <w:rPr>
          <w:b/>
          <w:i/>
          <w:highlight w:val="yellow"/>
        </w:rPr>
        <w:t xml:space="preserve"> </w:t>
      </w:r>
      <w:r w:rsidR="005F0B92" w:rsidRPr="0071134F">
        <w:rPr>
          <w:b/>
          <w:i/>
          <w:highlight w:val="yellow"/>
        </w:rPr>
        <w:t>Address</w:t>
      </w:r>
      <w:r w:rsidRPr="0071134F">
        <w:t>&gt;</w:t>
      </w:r>
    </w:p>
    <w:p w14:paraId="05D56883" w14:textId="77777777" w:rsidR="00501582" w:rsidRPr="0071134F" w:rsidRDefault="00501582" w:rsidP="00501582">
      <w:r w:rsidRPr="0071134F">
        <w:t>Subject: &lt;</w:t>
      </w:r>
      <w:r w:rsidRPr="0071134F">
        <w:rPr>
          <w:b/>
          <w:i/>
          <w:highlight w:val="yellow"/>
        </w:rPr>
        <w:t>Appraisal service request (reference name &amp; number)</w:t>
      </w:r>
      <w:r w:rsidRPr="0071134F">
        <w:t xml:space="preserve">&gt; </w:t>
      </w:r>
    </w:p>
    <w:p w14:paraId="67170C21" w14:textId="77777777" w:rsidR="00501582" w:rsidRPr="0071134F" w:rsidRDefault="00501582" w:rsidP="00501582">
      <w:r w:rsidRPr="0071134F">
        <w:t>Dear &lt;</w:t>
      </w:r>
      <w:r w:rsidR="005F0B92" w:rsidRPr="0071134F">
        <w:rPr>
          <w:b/>
          <w:i/>
          <w:highlight w:val="yellow"/>
        </w:rPr>
        <w:t>Appraiser</w:t>
      </w:r>
      <w:r w:rsidRPr="0071134F">
        <w:t>&gt;:</w:t>
      </w:r>
    </w:p>
    <w:p w14:paraId="7A394412" w14:textId="127B056D" w:rsidR="00501582" w:rsidRDefault="00501582" w:rsidP="00501582">
      <w:r w:rsidRPr="0071134F">
        <w:t>This confirms our request and, with your acceptance, is the contract for your professional appraisal services. Upon your acceptance of this assignment we expect you to provide us with an appraisal developed in compliance with Farmer Mac’s Collateral Valuation Supplement</w:t>
      </w:r>
      <w:r w:rsidR="00022C13" w:rsidRPr="0071134F">
        <w:t>*</w:t>
      </w:r>
      <w:r w:rsidRPr="0071134F">
        <w:t xml:space="preserve"> </w:t>
      </w:r>
      <w:r w:rsidR="00022C13" w:rsidRPr="0071134F">
        <w:t>(</w:t>
      </w:r>
      <w:r w:rsidRPr="0071134F">
        <w:t>CV</w:t>
      </w:r>
      <w:r w:rsidR="00022C13" w:rsidRPr="0071134F">
        <w:t>) Chapter</w:t>
      </w:r>
      <w:r w:rsidRPr="0071134F">
        <w:t xml:space="preserve"> 101 and documented in an Appraisal Report with content as </w:t>
      </w:r>
      <w:r w:rsidR="00022C13" w:rsidRPr="0071134F">
        <w:t>described</w:t>
      </w:r>
      <w:r w:rsidRPr="0071134F">
        <w:t xml:space="preserve"> in the Appraisal Report Content Summary </w:t>
      </w:r>
      <w:r w:rsidR="00022C13" w:rsidRPr="0071134F">
        <w:t>Requirements (Form 1027A*)</w:t>
      </w:r>
      <w:r w:rsidRPr="0071134F">
        <w:t>, using:</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5400"/>
      </w:tblGrid>
      <w:tr w:rsidR="00B13A7E" w14:paraId="73A92A1F" w14:textId="77777777" w:rsidTr="0079756D">
        <w:trPr>
          <w:trHeight w:val="341"/>
        </w:trPr>
        <w:sdt>
          <w:sdtPr>
            <w:id w:val="1437412929"/>
            <w14:checkbox>
              <w14:checked w14:val="0"/>
              <w14:checkedState w14:val="2612" w14:font="MS Gothic"/>
              <w14:uncheckedState w14:val="2610" w14:font="MS Gothic"/>
            </w14:checkbox>
          </w:sdtPr>
          <w:sdtEndPr/>
          <w:sdtContent>
            <w:tc>
              <w:tcPr>
                <w:tcW w:w="540" w:type="dxa"/>
              </w:tcPr>
              <w:p w14:paraId="04BC0E5F" w14:textId="72ACF5D4" w:rsidR="00B13A7E" w:rsidRDefault="00471FCB" w:rsidP="00471FCB">
                <w:r>
                  <w:rPr>
                    <w:rFonts w:ascii="MS Gothic" w:eastAsia="MS Gothic" w:hAnsi="MS Gothic" w:hint="eastAsia"/>
                  </w:rPr>
                  <w:t>☐</w:t>
                </w:r>
              </w:p>
            </w:tc>
          </w:sdtContent>
        </w:sdt>
        <w:tc>
          <w:tcPr>
            <w:tcW w:w="5400" w:type="dxa"/>
          </w:tcPr>
          <w:p w14:paraId="3D800769" w14:textId="1CFC1363" w:rsidR="00B13A7E" w:rsidRDefault="00B13A7E" w:rsidP="00471FCB">
            <w:r w:rsidRPr="0071134F">
              <w:t>A narrative style or format</w:t>
            </w:r>
          </w:p>
        </w:tc>
      </w:tr>
      <w:tr w:rsidR="00B13A7E" w14:paraId="4C51F942" w14:textId="77777777" w:rsidTr="0079756D">
        <w:trPr>
          <w:trHeight w:val="346"/>
        </w:trPr>
        <w:sdt>
          <w:sdtPr>
            <w:id w:val="268206507"/>
            <w14:checkbox>
              <w14:checked w14:val="0"/>
              <w14:checkedState w14:val="2612" w14:font="MS Gothic"/>
              <w14:uncheckedState w14:val="2610" w14:font="MS Gothic"/>
            </w14:checkbox>
          </w:sdtPr>
          <w:sdtEndPr/>
          <w:sdtContent>
            <w:tc>
              <w:tcPr>
                <w:tcW w:w="540" w:type="dxa"/>
              </w:tcPr>
              <w:p w14:paraId="3BC1E571" w14:textId="09D9F1F0" w:rsidR="00B13A7E" w:rsidRDefault="00471FCB" w:rsidP="00471FCB">
                <w:r>
                  <w:rPr>
                    <w:rFonts w:ascii="MS Gothic" w:eastAsia="MS Gothic" w:hAnsi="MS Gothic" w:hint="eastAsia"/>
                  </w:rPr>
                  <w:t>☐</w:t>
                </w:r>
              </w:p>
            </w:tc>
          </w:sdtContent>
        </w:sdt>
        <w:tc>
          <w:tcPr>
            <w:tcW w:w="5400" w:type="dxa"/>
          </w:tcPr>
          <w:p w14:paraId="188BF566" w14:textId="1B39749E" w:rsidR="00B13A7E" w:rsidRDefault="00B13A7E" w:rsidP="00471FCB">
            <w:r w:rsidRPr="0071134F">
              <w:t>The Uniform Agricultural Appraisal Report (UAAR)</w:t>
            </w:r>
          </w:p>
        </w:tc>
      </w:tr>
      <w:tr w:rsidR="00B13A7E" w14:paraId="7CF393B2" w14:textId="77777777" w:rsidTr="0079756D">
        <w:trPr>
          <w:trHeight w:val="346"/>
        </w:trPr>
        <w:sdt>
          <w:sdtPr>
            <w:id w:val="95453318"/>
            <w14:checkbox>
              <w14:checked w14:val="0"/>
              <w14:checkedState w14:val="2612" w14:font="MS Gothic"/>
              <w14:uncheckedState w14:val="2610" w14:font="MS Gothic"/>
            </w14:checkbox>
          </w:sdtPr>
          <w:sdtEndPr/>
          <w:sdtContent>
            <w:tc>
              <w:tcPr>
                <w:tcW w:w="540" w:type="dxa"/>
              </w:tcPr>
              <w:p w14:paraId="7FD44372" w14:textId="1DB28C60" w:rsidR="00B13A7E" w:rsidRDefault="00471FCB" w:rsidP="00471FCB">
                <w:r>
                  <w:rPr>
                    <w:rFonts w:ascii="MS Gothic" w:eastAsia="MS Gothic" w:hAnsi="MS Gothic" w:hint="eastAsia"/>
                  </w:rPr>
                  <w:t>☐</w:t>
                </w:r>
              </w:p>
            </w:tc>
          </w:sdtContent>
        </w:sdt>
        <w:tc>
          <w:tcPr>
            <w:tcW w:w="5400" w:type="dxa"/>
          </w:tcPr>
          <w:p w14:paraId="0D2C70E4" w14:textId="5AFFA255" w:rsidR="00B13A7E" w:rsidRDefault="00B13A7E" w:rsidP="00471FCB">
            <w:r w:rsidRPr="0071134F">
              <w:t>A form set other than the UAAR</w:t>
            </w:r>
          </w:p>
        </w:tc>
      </w:tr>
    </w:tbl>
    <w:p w14:paraId="08F4D480" w14:textId="62FD4DA1" w:rsidR="00501582" w:rsidRPr="0071134F" w:rsidRDefault="00501582" w:rsidP="00501582">
      <w:r w:rsidRPr="0071134F">
        <w:t>If, in your opinion, the report option indicated above is not appropriate for documenting the appraisal, please contact us immediately to resolve the matter.</w:t>
      </w:r>
      <w:r w:rsidRPr="0071134F">
        <w:tab/>
      </w:r>
    </w:p>
    <w:p w14:paraId="42B0B879" w14:textId="77777777" w:rsidR="00E178EB" w:rsidRDefault="00501582" w:rsidP="00501582">
      <w:r w:rsidRPr="0071134F">
        <w:rPr>
          <w:b/>
        </w:rPr>
        <w:t>Certification</w:t>
      </w:r>
      <w:r w:rsidR="005F0B92" w:rsidRPr="0071134F">
        <w:rPr>
          <w:b/>
        </w:rPr>
        <w:t>:</w:t>
      </w:r>
      <w:r w:rsidRPr="0071134F">
        <w:t xml:space="preserve"> </w:t>
      </w:r>
      <w:r w:rsidR="00E178EB" w:rsidRPr="0071134F">
        <w:t>This assignment is placed with you on the express condition that your certification constitutes your representation that the assignment was accepted and performed by you with knowledge of and in compliance with Farmer Mac’s scope of work, report content, and disclosure requirements applicable in the assignment.</w:t>
      </w:r>
    </w:p>
    <w:p w14:paraId="5A3419FF" w14:textId="0DD316EB" w:rsidR="00E178EB" w:rsidRDefault="00501582" w:rsidP="00501582">
      <w:r w:rsidRPr="0071134F">
        <w:t>Your Appraisal Report must include your personal</w:t>
      </w:r>
      <w:r w:rsidR="009517D7">
        <w:t>ly signed</w:t>
      </w:r>
      <w:r w:rsidRPr="0071134F">
        <w:t xml:space="preserve"> </w:t>
      </w:r>
      <w:r w:rsidR="009517D7">
        <w:t xml:space="preserve">and dated </w:t>
      </w:r>
      <w:r w:rsidRPr="0071134F">
        <w:t>certification. Your signature must include your state licensing and certification information as well as any professional accreditation</w:t>
      </w:r>
      <w:r w:rsidR="00E178EB">
        <w:t xml:space="preserve">, and the </w:t>
      </w:r>
      <w:r w:rsidR="003E063A">
        <w:t xml:space="preserve">two </w:t>
      </w:r>
      <w:r w:rsidR="00E178EB">
        <w:t>following statements:</w:t>
      </w:r>
    </w:p>
    <w:p w14:paraId="10B9A616" w14:textId="52084485" w:rsidR="00E178EB" w:rsidRDefault="008F2CE3" w:rsidP="00E178EB">
      <w:pPr>
        <w:numPr>
          <w:ilvl w:val="0"/>
          <w:numId w:val="9"/>
        </w:numPr>
        <w:tabs>
          <w:tab w:val="clear" w:pos="720"/>
        </w:tabs>
        <w:spacing w:after="0" w:line="240" w:lineRule="auto"/>
        <w:ind w:left="360" w:hanging="270"/>
        <w:rPr>
          <w:rFonts w:ascii="Arial" w:eastAsia="Times New Roman" w:hAnsi="Arial" w:cs="Arial"/>
          <w:color w:val="434242"/>
          <w:szCs w:val="14"/>
        </w:rPr>
      </w:pPr>
      <w:r w:rsidRPr="003309E3" w:rsidDel="008F2CE3">
        <w:rPr>
          <w:rFonts w:ascii="Arial" w:eastAsia="Times New Roman" w:hAnsi="Arial" w:cs="Arial"/>
          <w:color w:val="434242"/>
          <w:szCs w:val="14"/>
        </w:rPr>
        <w:t xml:space="preserve"> </w:t>
      </w:r>
      <w:r w:rsidR="00E178EB" w:rsidRPr="003309E3">
        <w:rPr>
          <w:rFonts w:ascii="Arial" w:eastAsia="Times New Roman" w:hAnsi="Arial" w:cs="Arial"/>
          <w:color w:val="434242"/>
          <w:szCs w:val="14"/>
        </w:rPr>
        <w:t>“I am aware of the requirements stated in the Farmer Mac Seller/Servicer Guide and have completed this assignment in accordance with those requirements as they applied in this assignment.”</w:t>
      </w:r>
    </w:p>
    <w:p w14:paraId="2F3C4DE0" w14:textId="27526893" w:rsidR="00E178EB" w:rsidRDefault="00E178EB" w:rsidP="00E178EB">
      <w:pPr>
        <w:numPr>
          <w:ilvl w:val="0"/>
          <w:numId w:val="9"/>
        </w:numPr>
        <w:tabs>
          <w:tab w:val="clear" w:pos="720"/>
        </w:tabs>
        <w:spacing w:after="0" w:line="240" w:lineRule="auto"/>
        <w:ind w:left="360" w:hanging="270"/>
        <w:rPr>
          <w:rFonts w:ascii="Arial" w:eastAsia="Times New Roman" w:hAnsi="Arial" w:cs="Arial"/>
          <w:color w:val="434242"/>
          <w:szCs w:val="14"/>
        </w:rPr>
      </w:pPr>
      <w:r w:rsidRPr="003309E3">
        <w:rPr>
          <w:rFonts w:ascii="Arial" w:eastAsia="Times New Roman" w:hAnsi="Arial" w:cs="Arial"/>
          <w:color w:val="434242"/>
          <w:szCs w:val="14"/>
        </w:rPr>
        <w:t>“My analyses, opinions, and conclusions were developed and the appraisal</w:t>
      </w:r>
      <w:r w:rsidR="008F2CE3">
        <w:rPr>
          <w:rFonts w:ascii="Arial" w:eastAsia="Times New Roman" w:hAnsi="Arial" w:cs="Arial"/>
          <w:color w:val="434242"/>
          <w:szCs w:val="14"/>
        </w:rPr>
        <w:t>,</w:t>
      </w:r>
      <w:r w:rsidRPr="003309E3">
        <w:rPr>
          <w:rFonts w:ascii="Arial" w:eastAsia="Times New Roman" w:hAnsi="Arial" w:cs="Arial"/>
          <w:color w:val="434242"/>
          <w:szCs w:val="14"/>
        </w:rPr>
        <w:t xml:space="preserve"> and this report has been prepared for use in a lending transaction that may include Farmer Mac as an intended user.”</w:t>
      </w:r>
    </w:p>
    <w:p w14:paraId="3388F9FC" w14:textId="560F1526" w:rsidR="00501582" w:rsidRPr="0071134F" w:rsidRDefault="00501582" w:rsidP="00501582"/>
    <w:p w14:paraId="591120F8" w14:textId="1300D003" w:rsidR="00501582" w:rsidRDefault="00501582" w:rsidP="00501582">
      <w:r w:rsidRPr="0071134F">
        <w:t>Please confirm your acceptance of this assignment by signing this letter and returning a copy to &lt;</w:t>
      </w:r>
      <w:r w:rsidRPr="0071134F">
        <w:rPr>
          <w:b/>
          <w:i/>
          <w:highlight w:val="yellow"/>
        </w:rPr>
        <w:t>Institution’s representative</w:t>
      </w:r>
      <w:r w:rsidRPr="0071134F">
        <w:t>&gt; at &lt;</w:t>
      </w:r>
      <w:r w:rsidRPr="0071134F">
        <w:rPr>
          <w:b/>
          <w:i/>
          <w:highlight w:val="yellow"/>
        </w:rPr>
        <w:t>Institution name</w:t>
      </w:r>
      <w:r w:rsidRPr="0071134F">
        <w:t>&gt; within seven (7) days of receipt. A signed and signature dated copy of this letter is to be included in the Addenda to your report.</w:t>
      </w:r>
    </w:p>
    <w:p w14:paraId="2138AD20" w14:textId="20DCB319" w:rsidR="005F0BAE" w:rsidRDefault="005F0BAE" w:rsidP="00501582"/>
    <w:p w14:paraId="4DCF8F83" w14:textId="10D2B230" w:rsidR="005F0BAE" w:rsidRDefault="005F0BAE" w:rsidP="00501582"/>
    <w:p w14:paraId="7E0A9295" w14:textId="76A65257" w:rsidR="00F07FA0" w:rsidRDefault="00F07FA0" w:rsidP="00501582"/>
    <w:p w14:paraId="65B1C951" w14:textId="77777777" w:rsidR="00F07FA0" w:rsidRDefault="00F07FA0" w:rsidP="00501582"/>
    <w:p w14:paraId="012AAFA0" w14:textId="77777777" w:rsidR="00501582" w:rsidRPr="0071134F" w:rsidRDefault="00501582" w:rsidP="00501582">
      <w:pPr>
        <w:pStyle w:val="ListParagraph"/>
        <w:numPr>
          <w:ilvl w:val="0"/>
          <w:numId w:val="1"/>
        </w:numPr>
        <w:rPr>
          <w:b/>
          <w:u w:val="single"/>
        </w:rPr>
      </w:pPr>
      <w:r w:rsidRPr="0071134F">
        <w:rPr>
          <w:b/>
          <w:u w:val="single"/>
        </w:rPr>
        <w:lastRenderedPageBreak/>
        <w:t>BUSINESS RELATIONSHIP</w:t>
      </w:r>
    </w:p>
    <w:p w14:paraId="5DA04552" w14:textId="77777777" w:rsidR="00501582" w:rsidRPr="0071134F" w:rsidRDefault="00501582" w:rsidP="00501582">
      <w:r w:rsidRPr="0071134F">
        <w:t>Upon your acceptance of this assignment, &lt;</w:t>
      </w:r>
      <w:r w:rsidRPr="0071134F">
        <w:rPr>
          <w:b/>
          <w:i/>
          <w:highlight w:val="yellow"/>
        </w:rPr>
        <w:t>Institution Name</w:t>
      </w:r>
      <w:r w:rsidRPr="0071134F">
        <w:t>&gt; is your Client. Your work in this assignment is as an independent contractor and not as an employee / partner, principal, or agent of &lt;</w:t>
      </w:r>
      <w:r w:rsidRPr="0071134F">
        <w:rPr>
          <w:b/>
          <w:i/>
          <w:highlight w:val="yellow"/>
        </w:rPr>
        <w:t>Institution name</w:t>
      </w:r>
      <w:r w:rsidRPr="0071134F">
        <w:t xml:space="preserve">&gt;.  </w:t>
      </w:r>
    </w:p>
    <w:p w14:paraId="68903D78" w14:textId="77777777" w:rsidR="00501582" w:rsidRPr="0071134F" w:rsidRDefault="00501582" w:rsidP="00501582">
      <w:pPr>
        <w:pStyle w:val="ListParagraph"/>
        <w:numPr>
          <w:ilvl w:val="0"/>
          <w:numId w:val="1"/>
        </w:numPr>
        <w:rPr>
          <w:b/>
          <w:u w:val="single"/>
        </w:rPr>
      </w:pPr>
      <w:r w:rsidRPr="0071134F">
        <w:rPr>
          <w:b/>
          <w:u w:val="single"/>
        </w:rPr>
        <w:t>AUTHORIZATION and PROPERTY IDENTIFICATION INFORMATION</w:t>
      </w:r>
    </w:p>
    <w:p w14:paraId="0093125E" w14:textId="77777777" w:rsidR="00501582" w:rsidRPr="0071134F" w:rsidRDefault="00501582" w:rsidP="00501582">
      <w:r w:rsidRPr="0071134F">
        <w:t>With your acceptance of this assignment, we authorize you to appraise a &lt;</w:t>
      </w:r>
      <w:r w:rsidRPr="0071134F">
        <w:rPr>
          <w:b/>
          <w:i/>
          <w:highlight w:val="yellow"/>
        </w:rPr>
        <w:t>fee / leased fee / leasehold</w:t>
      </w:r>
      <w:r w:rsidRPr="0071134F">
        <w:t>&gt; ownership interest in the &lt;</w:t>
      </w:r>
      <w:r w:rsidRPr="0071134F">
        <w:rPr>
          <w:b/>
          <w:i/>
          <w:highlight w:val="yellow"/>
        </w:rPr>
        <w:t>XXX</w:t>
      </w:r>
      <w:r w:rsidRPr="0071134F">
        <w:t>&gt; acre(s) in &lt;</w:t>
      </w:r>
      <w:r w:rsidRPr="0071134F">
        <w:rPr>
          <w:b/>
          <w:i/>
          <w:highlight w:val="yellow"/>
        </w:rPr>
        <w:t>XXX</w:t>
      </w:r>
      <w:r w:rsidRPr="0071134F">
        <w:t>&gt; parcel(s) located about &lt;</w:t>
      </w:r>
      <w:r w:rsidRPr="0071134F">
        <w:rPr>
          <w:b/>
          <w:i/>
          <w:highlight w:val="yellow"/>
        </w:rPr>
        <w:t>distance</w:t>
      </w:r>
      <w:r w:rsidRPr="0071134F">
        <w:t>&gt; &lt;</w:t>
      </w:r>
      <w:r w:rsidRPr="0071134F">
        <w:rPr>
          <w:b/>
          <w:i/>
          <w:highlight w:val="yellow"/>
        </w:rPr>
        <w:t>direction</w:t>
      </w:r>
      <w:r w:rsidRPr="0071134F">
        <w:t>&gt; of &lt;</w:t>
      </w:r>
      <w:r w:rsidRPr="0071134F">
        <w:rPr>
          <w:b/>
          <w:i/>
          <w:highlight w:val="yellow"/>
        </w:rPr>
        <w:t>community</w:t>
      </w:r>
      <w:r w:rsidRPr="0071134F">
        <w:t>&gt; in &lt;</w:t>
      </w:r>
      <w:r w:rsidRPr="0071134F">
        <w:rPr>
          <w:b/>
          <w:i/>
          <w:highlight w:val="yellow"/>
        </w:rPr>
        <w:t>name</w:t>
      </w:r>
      <w:r w:rsidRPr="0071134F">
        <w:t>&gt; &lt;</w:t>
      </w:r>
      <w:r w:rsidRPr="0071134F">
        <w:rPr>
          <w:b/>
          <w:i/>
          <w:highlight w:val="yellow"/>
        </w:rPr>
        <w:t>county</w:t>
      </w:r>
      <w:r w:rsidRPr="0071134F">
        <w:t>&gt; &lt;</w:t>
      </w:r>
      <w:r w:rsidRPr="0071134F">
        <w:rPr>
          <w:b/>
          <w:i/>
          <w:highlight w:val="yellow"/>
        </w:rPr>
        <w:t>state</w:t>
      </w:r>
      <w:r w:rsidRPr="0071134F">
        <w:t>&gt;. The subject of your appraisal is identified as &lt;</w:t>
      </w:r>
      <w:r w:rsidRPr="0071134F">
        <w:rPr>
          <w:b/>
          <w:i/>
          <w:highlight w:val="yellow"/>
        </w:rPr>
        <w:t>identifier, such as Assessor's Parcel Number(s)</w:t>
      </w:r>
      <w:r w:rsidRPr="0071134F">
        <w:t xml:space="preserve">&gt;. </w:t>
      </w:r>
    </w:p>
    <w:p w14:paraId="1D02202D" w14:textId="77777777" w:rsidR="00471FCB" w:rsidRDefault="00471FCB" w:rsidP="0071134F"/>
    <w:p w14:paraId="24A5B416" w14:textId="03945D8A" w:rsidR="0071134F" w:rsidRDefault="00501582" w:rsidP="0071134F">
      <w:r w:rsidRPr="0071134F">
        <w:t xml:space="preserve">The following are enclosed or will be provided as indicated to assist you in your </w:t>
      </w:r>
      <w:r w:rsidR="0071134F" w:rsidRPr="0071134F">
        <w:t xml:space="preserve">work: </w:t>
      </w:r>
    </w:p>
    <w:tbl>
      <w:tblPr>
        <w:tblStyle w:val="TableGridLight"/>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8898"/>
      </w:tblGrid>
      <w:tr w:rsidR="00471FCB" w14:paraId="1651E1E0" w14:textId="77777777" w:rsidTr="0079756D">
        <w:trPr>
          <w:trHeight w:val="346"/>
        </w:trPr>
        <w:sdt>
          <w:sdtPr>
            <w:id w:val="-1623761075"/>
            <w14:checkbox>
              <w14:checked w14:val="0"/>
              <w14:checkedState w14:val="2612" w14:font="MS Gothic"/>
              <w14:uncheckedState w14:val="2610" w14:font="MS Gothic"/>
            </w14:checkbox>
          </w:sdtPr>
          <w:sdtEndPr/>
          <w:sdtContent>
            <w:tc>
              <w:tcPr>
                <w:tcW w:w="547" w:type="dxa"/>
              </w:tcPr>
              <w:p w14:paraId="19A80DEE" w14:textId="0973E008" w:rsidR="00471FCB" w:rsidRDefault="0079756D" w:rsidP="00471FCB">
                <w:r>
                  <w:rPr>
                    <w:rFonts w:ascii="MS Gothic" w:eastAsia="MS Gothic" w:hAnsi="MS Gothic" w:hint="eastAsia"/>
                  </w:rPr>
                  <w:t>☐</w:t>
                </w:r>
              </w:p>
            </w:tc>
          </w:sdtContent>
        </w:sdt>
        <w:tc>
          <w:tcPr>
            <w:tcW w:w="8898" w:type="dxa"/>
            <w:vAlign w:val="center"/>
          </w:tcPr>
          <w:p w14:paraId="5F2B2C5D" w14:textId="279E5C51" w:rsidR="00471FCB" w:rsidRDefault="00471FCB" w:rsidP="0079756D">
            <w:r w:rsidRPr="0071134F">
              <w:t>Legal Description / Title Report</w:t>
            </w:r>
          </w:p>
        </w:tc>
      </w:tr>
      <w:tr w:rsidR="00471FCB" w14:paraId="666D342B" w14:textId="77777777" w:rsidTr="0079756D">
        <w:trPr>
          <w:trHeight w:val="346"/>
        </w:trPr>
        <w:sdt>
          <w:sdtPr>
            <w:id w:val="-753123776"/>
            <w14:checkbox>
              <w14:checked w14:val="0"/>
              <w14:checkedState w14:val="2612" w14:font="MS Gothic"/>
              <w14:uncheckedState w14:val="2610" w14:font="MS Gothic"/>
            </w14:checkbox>
          </w:sdtPr>
          <w:sdtEndPr/>
          <w:sdtContent>
            <w:tc>
              <w:tcPr>
                <w:tcW w:w="547" w:type="dxa"/>
              </w:tcPr>
              <w:p w14:paraId="5E530C0A" w14:textId="0588A5C3" w:rsidR="00471FCB" w:rsidRDefault="0079756D" w:rsidP="00471FCB">
                <w:r>
                  <w:rPr>
                    <w:rFonts w:ascii="MS Gothic" w:eastAsia="MS Gothic" w:hAnsi="MS Gothic" w:hint="eastAsia"/>
                  </w:rPr>
                  <w:t>☐</w:t>
                </w:r>
              </w:p>
            </w:tc>
          </w:sdtContent>
        </w:sdt>
        <w:tc>
          <w:tcPr>
            <w:tcW w:w="8898" w:type="dxa"/>
            <w:vAlign w:val="center"/>
          </w:tcPr>
          <w:p w14:paraId="3301C848" w14:textId="687D19AF" w:rsidR="00471FCB" w:rsidRDefault="00471FCB" w:rsidP="0079756D">
            <w:r w:rsidRPr="0071134F">
              <w:t>Property Use History</w:t>
            </w:r>
          </w:p>
        </w:tc>
      </w:tr>
      <w:tr w:rsidR="00471FCB" w14:paraId="38104F1A" w14:textId="77777777" w:rsidTr="0079756D">
        <w:trPr>
          <w:trHeight w:val="346"/>
        </w:trPr>
        <w:sdt>
          <w:sdtPr>
            <w:id w:val="1704824458"/>
            <w14:checkbox>
              <w14:checked w14:val="0"/>
              <w14:checkedState w14:val="2612" w14:font="MS Gothic"/>
              <w14:uncheckedState w14:val="2610" w14:font="MS Gothic"/>
            </w14:checkbox>
          </w:sdtPr>
          <w:sdtEndPr/>
          <w:sdtContent>
            <w:tc>
              <w:tcPr>
                <w:tcW w:w="547" w:type="dxa"/>
              </w:tcPr>
              <w:p w14:paraId="06773070" w14:textId="1E9B9054" w:rsidR="00471FCB" w:rsidRDefault="00471FCB" w:rsidP="00471FCB">
                <w:r>
                  <w:rPr>
                    <w:rFonts w:ascii="MS Gothic" w:eastAsia="MS Gothic" w:hAnsi="MS Gothic" w:hint="eastAsia"/>
                  </w:rPr>
                  <w:t>☐</w:t>
                </w:r>
              </w:p>
            </w:tc>
          </w:sdtContent>
        </w:sdt>
        <w:tc>
          <w:tcPr>
            <w:tcW w:w="8898" w:type="dxa"/>
            <w:vAlign w:val="center"/>
          </w:tcPr>
          <w:p w14:paraId="2589F1DC" w14:textId="3DDB174B" w:rsidR="001C10AD" w:rsidRDefault="001C10AD" w:rsidP="0079756D">
            <w:r>
              <w:t>Agricultural Water Supply Questionnaire (Form 1020*)</w:t>
            </w:r>
          </w:p>
        </w:tc>
      </w:tr>
      <w:tr w:rsidR="00471FCB" w14:paraId="45F2F308" w14:textId="77777777" w:rsidTr="0079756D">
        <w:trPr>
          <w:trHeight w:val="346"/>
        </w:trPr>
        <w:sdt>
          <w:sdtPr>
            <w:id w:val="-1684742519"/>
            <w14:checkbox>
              <w14:checked w14:val="0"/>
              <w14:checkedState w14:val="2612" w14:font="MS Gothic"/>
              <w14:uncheckedState w14:val="2610" w14:font="MS Gothic"/>
            </w14:checkbox>
          </w:sdtPr>
          <w:sdtEndPr/>
          <w:sdtContent>
            <w:tc>
              <w:tcPr>
                <w:tcW w:w="547" w:type="dxa"/>
              </w:tcPr>
              <w:p w14:paraId="64B76B8A" w14:textId="3C06F66A" w:rsidR="00471FCB" w:rsidRDefault="00471FCB" w:rsidP="00471FCB">
                <w:r>
                  <w:rPr>
                    <w:rFonts w:ascii="MS Gothic" w:eastAsia="MS Gothic" w:hAnsi="MS Gothic" w:hint="eastAsia"/>
                  </w:rPr>
                  <w:t>☐</w:t>
                </w:r>
              </w:p>
            </w:tc>
          </w:sdtContent>
        </w:sdt>
        <w:tc>
          <w:tcPr>
            <w:tcW w:w="8898" w:type="dxa"/>
            <w:vAlign w:val="center"/>
          </w:tcPr>
          <w:p w14:paraId="6BA577D4" w14:textId="365F0674" w:rsidR="00471FCB" w:rsidRDefault="00471FCB" w:rsidP="0079756D">
            <w:pPr>
              <w:spacing w:after="80"/>
            </w:pPr>
            <w:r w:rsidRPr="0071134F">
              <w:t>Assumptions &amp; Limiting Conditions (Form 1037*)</w:t>
            </w:r>
          </w:p>
        </w:tc>
      </w:tr>
      <w:tr w:rsidR="00471FCB" w14:paraId="040F42E7" w14:textId="77777777" w:rsidTr="0079756D">
        <w:trPr>
          <w:trHeight w:val="346"/>
        </w:trPr>
        <w:sdt>
          <w:sdtPr>
            <w:id w:val="-870151712"/>
            <w14:checkbox>
              <w14:checked w14:val="0"/>
              <w14:checkedState w14:val="2612" w14:font="MS Gothic"/>
              <w14:uncheckedState w14:val="2610" w14:font="MS Gothic"/>
            </w14:checkbox>
          </w:sdtPr>
          <w:sdtEndPr/>
          <w:sdtContent>
            <w:tc>
              <w:tcPr>
                <w:tcW w:w="547" w:type="dxa"/>
              </w:tcPr>
              <w:p w14:paraId="14624CDB" w14:textId="3ADE5FBF" w:rsidR="00471FCB" w:rsidRDefault="00471FCB" w:rsidP="00471FCB">
                <w:r>
                  <w:rPr>
                    <w:rFonts w:ascii="MS Gothic" w:eastAsia="MS Gothic" w:hAnsi="MS Gothic" w:hint="eastAsia"/>
                  </w:rPr>
                  <w:t>☐</w:t>
                </w:r>
              </w:p>
            </w:tc>
          </w:sdtContent>
        </w:sdt>
        <w:tc>
          <w:tcPr>
            <w:tcW w:w="8898" w:type="dxa"/>
            <w:vAlign w:val="center"/>
          </w:tcPr>
          <w:p w14:paraId="1A2B23F6" w14:textId="4E47904F" w:rsidR="00471FCB" w:rsidRDefault="00471FCB" w:rsidP="0079756D">
            <w:r w:rsidRPr="0071134F">
              <w:t>Environmental form (e.g. Form 1010A*)</w:t>
            </w:r>
          </w:p>
        </w:tc>
      </w:tr>
      <w:tr w:rsidR="00471FCB" w14:paraId="57F5B56F" w14:textId="77777777" w:rsidTr="0079756D">
        <w:trPr>
          <w:trHeight w:val="346"/>
        </w:trPr>
        <w:sdt>
          <w:sdtPr>
            <w:id w:val="-1823336513"/>
            <w14:checkbox>
              <w14:checked w14:val="0"/>
              <w14:checkedState w14:val="2612" w14:font="MS Gothic"/>
              <w14:uncheckedState w14:val="2610" w14:font="MS Gothic"/>
            </w14:checkbox>
          </w:sdtPr>
          <w:sdtEndPr/>
          <w:sdtContent>
            <w:tc>
              <w:tcPr>
                <w:tcW w:w="547" w:type="dxa"/>
              </w:tcPr>
              <w:p w14:paraId="588643AD" w14:textId="6D2FA8D5" w:rsidR="00471FCB" w:rsidRDefault="00471FCB" w:rsidP="00471FCB">
                <w:r>
                  <w:rPr>
                    <w:rFonts w:ascii="MS Gothic" w:eastAsia="MS Gothic" w:hAnsi="MS Gothic" w:hint="eastAsia"/>
                  </w:rPr>
                  <w:t>☐</w:t>
                </w:r>
              </w:p>
            </w:tc>
          </w:sdtContent>
        </w:sdt>
        <w:tc>
          <w:tcPr>
            <w:tcW w:w="8898" w:type="dxa"/>
            <w:vAlign w:val="center"/>
          </w:tcPr>
          <w:p w14:paraId="31DF20AF" w14:textId="3684031C" w:rsidR="00471FCB" w:rsidRDefault="00471FCB" w:rsidP="0079756D">
            <w:pPr>
              <w:spacing w:after="80"/>
            </w:pPr>
            <w:r w:rsidRPr="0071134F">
              <w:t>Property Marketing History</w:t>
            </w:r>
          </w:p>
        </w:tc>
      </w:tr>
      <w:tr w:rsidR="00471FCB" w14:paraId="338F0225" w14:textId="77777777" w:rsidTr="0079756D">
        <w:trPr>
          <w:trHeight w:val="346"/>
        </w:trPr>
        <w:sdt>
          <w:sdtPr>
            <w:id w:val="-885873492"/>
            <w14:checkbox>
              <w14:checked w14:val="0"/>
              <w14:checkedState w14:val="2612" w14:font="MS Gothic"/>
              <w14:uncheckedState w14:val="2610" w14:font="MS Gothic"/>
            </w14:checkbox>
          </w:sdtPr>
          <w:sdtEndPr/>
          <w:sdtContent>
            <w:tc>
              <w:tcPr>
                <w:tcW w:w="547" w:type="dxa"/>
              </w:tcPr>
              <w:p w14:paraId="083E57B1" w14:textId="74133C6D" w:rsidR="00471FCB" w:rsidRDefault="00471FCB" w:rsidP="00471FCB">
                <w:r>
                  <w:rPr>
                    <w:rFonts w:ascii="MS Gothic" w:eastAsia="MS Gothic" w:hAnsi="MS Gothic" w:hint="eastAsia"/>
                  </w:rPr>
                  <w:t>☐</w:t>
                </w:r>
              </w:p>
            </w:tc>
          </w:sdtContent>
        </w:sdt>
        <w:tc>
          <w:tcPr>
            <w:tcW w:w="8898" w:type="dxa"/>
            <w:vAlign w:val="center"/>
          </w:tcPr>
          <w:p w14:paraId="5AB6D826" w14:textId="0029221B" w:rsidR="00471FCB" w:rsidRDefault="00471FCB" w:rsidP="0079756D">
            <w:r w:rsidRPr="0071134F">
              <w:t>Other: _______________________</w:t>
            </w:r>
          </w:p>
        </w:tc>
      </w:tr>
      <w:tr w:rsidR="00471FCB" w14:paraId="0DD9F1C5" w14:textId="77777777" w:rsidTr="0079756D">
        <w:trPr>
          <w:trHeight w:val="346"/>
        </w:trPr>
        <w:sdt>
          <w:sdtPr>
            <w:id w:val="1140076937"/>
            <w14:checkbox>
              <w14:checked w14:val="0"/>
              <w14:checkedState w14:val="2612" w14:font="MS Gothic"/>
              <w14:uncheckedState w14:val="2610" w14:font="MS Gothic"/>
            </w14:checkbox>
          </w:sdtPr>
          <w:sdtEndPr/>
          <w:sdtContent>
            <w:tc>
              <w:tcPr>
                <w:tcW w:w="547" w:type="dxa"/>
              </w:tcPr>
              <w:p w14:paraId="10522534" w14:textId="61404AA0" w:rsidR="00471FCB" w:rsidRDefault="00471FCB" w:rsidP="00471FCB">
                <w:r>
                  <w:rPr>
                    <w:rFonts w:ascii="MS Gothic" w:eastAsia="MS Gothic" w:hAnsi="MS Gothic" w:hint="eastAsia"/>
                  </w:rPr>
                  <w:t>☐</w:t>
                </w:r>
              </w:p>
            </w:tc>
          </w:sdtContent>
        </w:sdt>
        <w:tc>
          <w:tcPr>
            <w:tcW w:w="8898" w:type="dxa"/>
            <w:vAlign w:val="center"/>
          </w:tcPr>
          <w:p w14:paraId="3A69F49D" w14:textId="094F0012" w:rsidR="00471FCB" w:rsidRDefault="00471FCB" w:rsidP="0079756D">
            <w:r w:rsidRPr="0071134F">
              <w:t>Other: _________________________</w:t>
            </w:r>
          </w:p>
        </w:tc>
      </w:tr>
      <w:tr w:rsidR="00471FCB" w14:paraId="66A87335" w14:textId="77777777" w:rsidTr="0079756D">
        <w:trPr>
          <w:trHeight w:val="346"/>
        </w:trPr>
        <w:sdt>
          <w:sdtPr>
            <w:id w:val="-304854666"/>
            <w14:checkbox>
              <w14:checked w14:val="0"/>
              <w14:checkedState w14:val="2612" w14:font="MS Gothic"/>
              <w14:uncheckedState w14:val="2610" w14:font="MS Gothic"/>
            </w14:checkbox>
          </w:sdtPr>
          <w:sdtEndPr/>
          <w:sdtContent>
            <w:tc>
              <w:tcPr>
                <w:tcW w:w="547" w:type="dxa"/>
              </w:tcPr>
              <w:p w14:paraId="7383444C" w14:textId="13AF0D0F" w:rsidR="00471FCB" w:rsidRDefault="00471FCB" w:rsidP="00471FCB">
                <w:r>
                  <w:rPr>
                    <w:rFonts w:ascii="MS Gothic" w:eastAsia="MS Gothic" w:hAnsi="MS Gothic" w:hint="eastAsia"/>
                  </w:rPr>
                  <w:t>☐</w:t>
                </w:r>
              </w:p>
            </w:tc>
          </w:sdtContent>
        </w:sdt>
        <w:tc>
          <w:tcPr>
            <w:tcW w:w="8898" w:type="dxa"/>
            <w:vAlign w:val="center"/>
          </w:tcPr>
          <w:p w14:paraId="0DE0083B" w14:textId="3B0846EE" w:rsidR="00471FCB" w:rsidRPr="0071134F" w:rsidRDefault="00471FCB" w:rsidP="0079756D">
            <w:pPr>
              <w:spacing w:after="80"/>
            </w:pPr>
            <w:r w:rsidRPr="0071134F">
              <w:t>If the subject of your appraisal includes a proposed permanent planting development project, attached is the project plan, which we have reviewed and approved for use in your appraisal. Your appraisal is to include your opinions of Market Value ‘As Is, as of a Current Date’, ‘As If Currently Completed (As Will be), as of a Current Date’ under the hypothetical condition that the project is completed, and ‘Prospective, At Stabilized Income, as of the Future Date’ under the extraordinary assumption that the planting was completed and has reached that production level.</w:t>
            </w:r>
          </w:p>
        </w:tc>
      </w:tr>
    </w:tbl>
    <w:p w14:paraId="55E10B67" w14:textId="231F4CEE" w:rsidR="00723E2E" w:rsidRPr="00EC5978" w:rsidRDefault="00DA1F1C" w:rsidP="00DA1F1C">
      <w:pPr>
        <w:pStyle w:val="Footer"/>
        <w:ind w:left="720"/>
        <w:rPr>
          <w:rStyle w:val="Hyperlink"/>
          <w:noProof/>
          <w:u w:val="none"/>
        </w:rPr>
      </w:pPr>
      <w:r>
        <w:rPr>
          <w:noProof/>
        </w:rPr>
        <w:br/>
      </w:r>
      <w:r w:rsidR="00723E2E" w:rsidRPr="00EC5978">
        <w:rPr>
          <w:noProof/>
        </w:rPr>
        <w:t xml:space="preserve">*These forms </w:t>
      </w:r>
      <w:r>
        <w:rPr>
          <w:noProof/>
        </w:rPr>
        <w:t xml:space="preserve">can be obtained </w:t>
      </w:r>
      <w:r w:rsidR="00164F4A">
        <w:rPr>
          <w:noProof/>
        </w:rPr>
        <w:t xml:space="preserve">through the originating institution or </w:t>
      </w:r>
      <w:r>
        <w:rPr>
          <w:noProof/>
        </w:rPr>
        <w:t xml:space="preserve">by emailing </w:t>
      </w:r>
      <w:r w:rsidR="00723E2E" w:rsidRPr="00EC5978">
        <w:rPr>
          <w:noProof/>
        </w:rPr>
        <w:t>F</w:t>
      </w:r>
      <w:r w:rsidR="00471FCB" w:rsidRPr="00EC5978">
        <w:rPr>
          <w:noProof/>
        </w:rPr>
        <w:t xml:space="preserve">armer Mac’s </w:t>
      </w:r>
      <w:r>
        <w:rPr>
          <w:noProof/>
        </w:rPr>
        <w:t>Client Services team at ClientServices@farmermac.com.</w:t>
      </w:r>
    </w:p>
    <w:p w14:paraId="42858C23" w14:textId="77777777" w:rsidR="00471FCB" w:rsidRPr="0071134F" w:rsidRDefault="00471FCB" w:rsidP="00471FCB">
      <w:pPr>
        <w:pStyle w:val="Footer"/>
        <w:rPr>
          <w:noProof/>
        </w:rPr>
      </w:pPr>
    </w:p>
    <w:p w14:paraId="17A75FC8" w14:textId="77777777" w:rsidR="00501582" w:rsidRPr="0071134F" w:rsidRDefault="00501582" w:rsidP="00501582">
      <w:pPr>
        <w:pStyle w:val="ListParagraph"/>
        <w:numPr>
          <w:ilvl w:val="0"/>
          <w:numId w:val="1"/>
        </w:numPr>
        <w:rPr>
          <w:b/>
          <w:u w:val="single"/>
        </w:rPr>
      </w:pPr>
      <w:r w:rsidRPr="0071134F">
        <w:rPr>
          <w:b/>
          <w:u w:val="single"/>
        </w:rPr>
        <w:t xml:space="preserve">GENERAL ASSIGNMENT CONDITIONS </w:t>
      </w:r>
    </w:p>
    <w:p w14:paraId="0B12350E" w14:textId="77777777" w:rsidR="00501582" w:rsidRPr="0071134F" w:rsidRDefault="00501582" w:rsidP="00501582">
      <w:r w:rsidRPr="0071134F">
        <w:rPr>
          <w:b/>
        </w:rPr>
        <w:t>Confidentiality</w:t>
      </w:r>
      <w:r w:rsidR="005F0B92" w:rsidRPr="0071134F">
        <w:rPr>
          <w:b/>
        </w:rPr>
        <w:t>:</w:t>
      </w:r>
      <w:r w:rsidRPr="0071134F">
        <w:t xml:space="preserve"> The results of your assignment are to be communicated only in writing and only to us. All documents and information furnished to you by this company in connection with this assignment are confidential information. </w:t>
      </w:r>
    </w:p>
    <w:p w14:paraId="548A212C" w14:textId="6E4E508F" w:rsidR="00501582" w:rsidRPr="0071134F" w:rsidRDefault="00501582" w:rsidP="00501582">
      <w:r w:rsidRPr="0071134F">
        <w:rPr>
          <w:b/>
        </w:rPr>
        <w:t>Access and Communications</w:t>
      </w:r>
      <w:r w:rsidR="005F0B92" w:rsidRPr="0071134F">
        <w:rPr>
          <w:b/>
        </w:rPr>
        <w:t>:</w:t>
      </w:r>
      <w:r w:rsidRPr="0071134F">
        <w:t xml:space="preserve"> Access to the property and additional information regarding its use, productivity, and history is available from &lt;</w:t>
      </w:r>
      <w:r w:rsidRPr="0071134F">
        <w:rPr>
          <w:b/>
          <w:i/>
          <w:highlight w:val="yellow"/>
        </w:rPr>
        <w:t>Borrower/Owner/Agent/Manager</w:t>
      </w:r>
      <w:r w:rsidRPr="0071134F">
        <w:t>&gt;, who can be contacted at &lt;</w:t>
      </w:r>
      <w:r w:rsidRPr="0071134F">
        <w:rPr>
          <w:b/>
          <w:i/>
          <w:highlight w:val="yellow"/>
        </w:rPr>
        <w:t>telephone number(s)</w:t>
      </w:r>
      <w:r w:rsidRPr="0071134F">
        <w:t xml:space="preserve">&gt;. Please advise us of the date and time when you have </w:t>
      </w:r>
      <w:r w:rsidR="00AA6EA9" w:rsidRPr="0071134F">
        <w:t>contacted</w:t>
      </w:r>
      <w:r w:rsidRPr="0071134F">
        <w:t xml:space="preserve"> that party and when you have scheduled the property inspection. Also, please contact us immediately if you encounter unforeseen problems, such as difficulty in making access arrangements or obtaining necessary proper</w:t>
      </w:r>
      <w:r w:rsidR="005F0B92" w:rsidRPr="0071134F">
        <w:t>ty information.</w:t>
      </w:r>
    </w:p>
    <w:p w14:paraId="52278522" w14:textId="77777777" w:rsidR="00501582" w:rsidRPr="0071134F" w:rsidRDefault="00501582" w:rsidP="00501582">
      <w:r w:rsidRPr="0071134F">
        <w:rPr>
          <w:b/>
        </w:rPr>
        <w:lastRenderedPageBreak/>
        <w:t>Delivery</w:t>
      </w:r>
      <w:r w:rsidR="005F0B92" w:rsidRPr="0071134F">
        <w:rPr>
          <w:b/>
        </w:rPr>
        <w:t>:</w:t>
      </w:r>
      <w:r w:rsidRPr="0071134F">
        <w:t xml:space="preserve"> Your Appraisal Report shall be delivered to us at &lt;</w:t>
      </w:r>
      <w:r w:rsidRPr="0071134F">
        <w:rPr>
          <w:b/>
          <w:i/>
          <w:highlight w:val="yellow"/>
        </w:rPr>
        <w:t>address</w:t>
      </w:r>
      <w:r w:rsidRPr="0071134F">
        <w:t>&gt; on or before &lt;</w:t>
      </w:r>
      <w:r w:rsidR="005F0B92" w:rsidRPr="0071134F">
        <w:rPr>
          <w:b/>
          <w:i/>
          <w:highlight w:val="yellow"/>
        </w:rPr>
        <w:t>mm/dd/</w:t>
      </w:r>
      <w:proofErr w:type="spellStart"/>
      <w:r w:rsidRPr="0071134F">
        <w:rPr>
          <w:b/>
          <w:i/>
          <w:highlight w:val="yellow"/>
        </w:rPr>
        <w:t>yyyy</w:t>
      </w:r>
      <w:proofErr w:type="spellEnd"/>
      <w:r w:rsidR="00582A4D" w:rsidRPr="0071134F">
        <w:t xml:space="preserve">&gt;.  </w:t>
      </w:r>
      <w:r w:rsidRPr="0071134F">
        <w:t>&lt;</w:t>
      </w:r>
      <w:r w:rsidRPr="0071134F">
        <w:rPr>
          <w:b/>
          <w:i/>
          <w:highlight w:val="yellow"/>
        </w:rPr>
        <w:t>Number</w:t>
      </w:r>
      <w:r w:rsidRPr="0071134F">
        <w:t xml:space="preserve">&gt; original paper copies, plus one electronic (Adobe PDF, via email) file containing your Appraisal Report are required. If you are unable to provide the electronic file, provide </w:t>
      </w:r>
      <w:r w:rsidR="005F0B92" w:rsidRPr="0071134F">
        <w:t>an unbound original paper copy.</w:t>
      </w:r>
    </w:p>
    <w:p w14:paraId="512B47D6" w14:textId="77777777" w:rsidR="00501582" w:rsidRPr="0071134F" w:rsidRDefault="00501582" w:rsidP="00501582">
      <w:r w:rsidRPr="0071134F">
        <w:rPr>
          <w:b/>
        </w:rPr>
        <w:t>Fee</w:t>
      </w:r>
      <w:r w:rsidR="005F0B92" w:rsidRPr="0071134F">
        <w:rPr>
          <w:b/>
        </w:rPr>
        <w:t>:</w:t>
      </w:r>
      <w:r w:rsidRPr="0071134F">
        <w:t xml:space="preserve"> The fee for appraisal services rendered, payable upon our acceptance of your report, shall be $&lt;</w:t>
      </w:r>
      <w:r w:rsidRPr="0071134F">
        <w:rPr>
          <w:b/>
          <w:i/>
          <w:highlight w:val="yellow"/>
        </w:rPr>
        <w:t>amount</w:t>
      </w:r>
      <w:r w:rsidRPr="0071134F">
        <w:t>&gt;. Please include your tax identif</w:t>
      </w:r>
      <w:r w:rsidR="005F0B92" w:rsidRPr="0071134F">
        <w:t>ication number on your invoice.</w:t>
      </w:r>
    </w:p>
    <w:p w14:paraId="046FB875" w14:textId="77777777" w:rsidR="00501582" w:rsidRPr="0071134F" w:rsidRDefault="00501582" w:rsidP="005F0B92">
      <w:pPr>
        <w:pStyle w:val="ListParagraph"/>
        <w:numPr>
          <w:ilvl w:val="0"/>
          <w:numId w:val="1"/>
        </w:numPr>
        <w:rPr>
          <w:b/>
          <w:u w:val="single"/>
        </w:rPr>
      </w:pPr>
      <w:r w:rsidRPr="0071134F">
        <w:rPr>
          <w:b/>
          <w:u w:val="single"/>
        </w:rPr>
        <w:t>GENERAL APPRAISAL ASSIGMENT REQUIREMENTS</w:t>
      </w:r>
    </w:p>
    <w:p w14:paraId="4D042091" w14:textId="77777777" w:rsidR="00501582" w:rsidRPr="0071134F" w:rsidRDefault="00501582" w:rsidP="00501582">
      <w:r w:rsidRPr="0071134F">
        <w:t>All appraisals must comply with the following minimum requirements.</w:t>
      </w:r>
    </w:p>
    <w:p w14:paraId="32624021" w14:textId="240952C9" w:rsidR="005F0B92" w:rsidRPr="0071134F" w:rsidRDefault="00501582" w:rsidP="00501582">
      <w:pPr>
        <w:pStyle w:val="ListParagraph"/>
        <w:numPr>
          <w:ilvl w:val="0"/>
          <w:numId w:val="2"/>
        </w:numPr>
      </w:pPr>
      <w:r w:rsidRPr="0071134F">
        <w:rPr>
          <w:b/>
        </w:rPr>
        <w:t>Competency</w:t>
      </w:r>
      <w:r w:rsidR="00582A4D" w:rsidRPr="0071134F">
        <w:rPr>
          <w:b/>
        </w:rPr>
        <w:t>:</w:t>
      </w:r>
      <w:r w:rsidRPr="0071134F">
        <w:t xml:space="preserve"> Your engagement in this assignment is predicated on </w:t>
      </w:r>
      <w:r w:rsidR="00AA6EA9" w:rsidRPr="0071134F">
        <w:t>you</w:t>
      </w:r>
      <w:r w:rsidRPr="0071134F">
        <w:t xml:space="preserve"> being able to personally complete it in compliance with the assignment requirements. If at any time </w:t>
      </w:r>
      <w:r w:rsidR="00AA6EA9" w:rsidRPr="0071134F">
        <w:t>during</w:t>
      </w:r>
      <w:r w:rsidRPr="0071134F">
        <w:t xml:space="preserve"> this assignment you find that you will not be able to comply with the Competency Rule in USPAP, please contact us immediately.</w:t>
      </w:r>
    </w:p>
    <w:p w14:paraId="7E430993" w14:textId="145FE49F" w:rsidR="005F0B92" w:rsidRPr="0071134F" w:rsidRDefault="00501582" w:rsidP="00501582">
      <w:pPr>
        <w:pStyle w:val="ListParagraph"/>
        <w:numPr>
          <w:ilvl w:val="0"/>
          <w:numId w:val="2"/>
        </w:numPr>
      </w:pPr>
      <w:r w:rsidRPr="0071134F">
        <w:rPr>
          <w:b/>
        </w:rPr>
        <w:t>Assumptions, Limiting Conditions, Extraordinary Assumptions, and Hypothetical Conditions</w:t>
      </w:r>
      <w:r w:rsidR="00582A4D" w:rsidRPr="0071134F">
        <w:rPr>
          <w:b/>
        </w:rPr>
        <w:t>:</w:t>
      </w:r>
      <w:r w:rsidRPr="0071134F">
        <w:t xml:space="preserve"> Farmer Mac will accept the Assumptions and Limiting Conditions</w:t>
      </w:r>
      <w:r w:rsidR="00022C13" w:rsidRPr="0071134F">
        <w:t xml:space="preserve"> (Form 1037*).  </w:t>
      </w:r>
      <w:r w:rsidRPr="0071134F">
        <w:t>If you believe there is a need to apply others or Extraordinary Assumptions and/or Hypothetical Conditions, please contact &lt;</w:t>
      </w:r>
      <w:r w:rsidRPr="0071134F">
        <w:rPr>
          <w:b/>
          <w:i/>
          <w:highlight w:val="yellow"/>
        </w:rPr>
        <w:t>client contact name and telephone number</w:t>
      </w:r>
      <w:r w:rsidRPr="0071134F">
        <w:t>&gt; to obtain our prior agreement.</w:t>
      </w:r>
    </w:p>
    <w:p w14:paraId="6CD35991" w14:textId="29F27305" w:rsidR="005F0B92" w:rsidRPr="0071134F" w:rsidRDefault="00501582" w:rsidP="005F0B92">
      <w:pPr>
        <w:pStyle w:val="ListParagraph"/>
        <w:numPr>
          <w:ilvl w:val="0"/>
          <w:numId w:val="2"/>
        </w:numPr>
      </w:pPr>
      <w:r w:rsidRPr="0071134F">
        <w:rPr>
          <w:b/>
        </w:rPr>
        <w:t>Intended Users and Intended Use</w:t>
      </w:r>
      <w:r w:rsidR="00582A4D" w:rsidRPr="0071134F">
        <w:rPr>
          <w:b/>
        </w:rPr>
        <w:t>:</w:t>
      </w:r>
      <w:r w:rsidR="00582A4D" w:rsidRPr="0071134F">
        <w:t xml:space="preserve"> </w:t>
      </w:r>
      <w:r w:rsidRPr="0071134F">
        <w:t>&lt;</w:t>
      </w:r>
      <w:r w:rsidRPr="0071134F">
        <w:rPr>
          <w:b/>
          <w:i/>
          <w:highlight w:val="yellow"/>
        </w:rPr>
        <w:t>originating lender(s)</w:t>
      </w:r>
      <w:r w:rsidRPr="0071134F">
        <w:t>&gt;, &lt;</w:t>
      </w:r>
      <w:r w:rsidRPr="0071134F">
        <w:rPr>
          <w:b/>
          <w:i/>
          <w:highlight w:val="yellow"/>
        </w:rPr>
        <w:t>Seller</w:t>
      </w:r>
      <w:r w:rsidRPr="0071134F">
        <w:t>&gt; &lt;</w:t>
      </w:r>
      <w:r w:rsidRPr="0071134F">
        <w:rPr>
          <w:b/>
          <w:i/>
          <w:highlight w:val="yellow"/>
        </w:rPr>
        <w:t>Servicer</w:t>
      </w:r>
      <w:r w:rsidRPr="0071134F">
        <w:t xml:space="preserve">&gt; and Farmer Mac are intended users of your assignment results. We may, without your prior authorization or a notice to you, provide your report or elements of it to other parties for their use in lending-related activities. It is our intention to use your assignment results in a Farmer Mac-related loan transaction or servicing action, or in similar lending-related transactions. </w:t>
      </w:r>
    </w:p>
    <w:p w14:paraId="7CEE73AE" w14:textId="5060D4A4" w:rsidR="00723E2E" w:rsidRPr="0071134F" w:rsidRDefault="00EC5978" w:rsidP="00EC5978">
      <w:pPr>
        <w:pStyle w:val="Footer"/>
        <w:jc w:val="center"/>
        <w:rPr>
          <w:noProof/>
        </w:rPr>
      </w:pPr>
      <w:r w:rsidRPr="00EC5978">
        <w:rPr>
          <w:b/>
          <w:noProof/>
        </w:rPr>
        <w:t>*</w:t>
      </w:r>
      <w:r>
        <w:rPr>
          <w:noProof/>
        </w:rPr>
        <w:t xml:space="preserve"> </w:t>
      </w:r>
      <w:r w:rsidR="00723E2E" w:rsidRPr="0071134F">
        <w:rPr>
          <w:noProof/>
        </w:rPr>
        <w:t xml:space="preserve">Form 1037 </w:t>
      </w:r>
      <w:r w:rsidR="00DA1F1C">
        <w:rPr>
          <w:noProof/>
        </w:rPr>
        <w:t xml:space="preserve">can be obtained </w:t>
      </w:r>
      <w:r w:rsidR="00164F4A">
        <w:rPr>
          <w:noProof/>
        </w:rPr>
        <w:t xml:space="preserve">through the originating institution or </w:t>
      </w:r>
      <w:bookmarkStart w:id="0" w:name="_GoBack"/>
      <w:bookmarkEnd w:id="0"/>
      <w:r w:rsidR="00DA1F1C">
        <w:rPr>
          <w:noProof/>
        </w:rPr>
        <w:t>by emailing</w:t>
      </w:r>
      <w:r w:rsidR="00723E2E" w:rsidRPr="0071134F">
        <w:rPr>
          <w:noProof/>
        </w:rPr>
        <w:t xml:space="preserve"> F</w:t>
      </w:r>
      <w:r>
        <w:rPr>
          <w:noProof/>
        </w:rPr>
        <w:t>armer Mac’s</w:t>
      </w:r>
      <w:r w:rsidR="00DA1F1C">
        <w:rPr>
          <w:noProof/>
        </w:rPr>
        <w:t xml:space="preserve"> Client Services team at ClientServices@farmermac.com</w:t>
      </w:r>
      <w:r>
        <w:rPr>
          <w:noProof/>
        </w:rPr>
        <w:t>.</w:t>
      </w:r>
    </w:p>
    <w:p w14:paraId="55335138" w14:textId="77777777" w:rsidR="00723E2E" w:rsidRPr="0071134F" w:rsidRDefault="00723E2E" w:rsidP="00723E2E">
      <w:pPr>
        <w:pStyle w:val="ListParagraph"/>
      </w:pPr>
    </w:p>
    <w:p w14:paraId="031FF19C" w14:textId="77777777" w:rsidR="00501582" w:rsidRPr="0071134F" w:rsidRDefault="00501582" w:rsidP="00501582">
      <w:pPr>
        <w:pStyle w:val="ListParagraph"/>
        <w:numPr>
          <w:ilvl w:val="0"/>
          <w:numId w:val="1"/>
        </w:numPr>
        <w:rPr>
          <w:b/>
          <w:u w:val="single"/>
        </w:rPr>
      </w:pPr>
      <w:r w:rsidRPr="0071134F">
        <w:rPr>
          <w:b/>
          <w:u w:val="single"/>
        </w:rPr>
        <w:t>APPRAISAL ACCEPTANCE, APPRAISAL REVIEW, SUBSEQUENT REQUESTS</w:t>
      </w:r>
      <w:r w:rsidR="005F0B92" w:rsidRPr="0071134F">
        <w:rPr>
          <w:b/>
          <w:u w:val="single"/>
        </w:rPr>
        <w:t>, and SUPPLEMENTAL ASSSIGNMENTS</w:t>
      </w:r>
    </w:p>
    <w:p w14:paraId="7B84B0BB" w14:textId="77777777" w:rsidR="00501582" w:rsidRPr="0071134F" w:rsidRDefault="00501582" w:rsidP="00501582">
      <w:r w:rsidRPr="0071134F">
        <w:rPr>
          <w:b/>
        </w:rPr>
        <w:t>Acceptance Audit and Appraisal Review</w:t>
      </w:r>
      <w:r w:rsidR="005F0B92" w:rsidRPr="0071134F">
        <w:rPr>
          <w:b/>
        </w:rPr>
        <w:t>:</w:t>
      </w:r>
      <w:r w:rsidRPr="0071134F">
        <w:t xml:space="preserve"> Your Appraisal Report will be read and the result compared to your responses to the requirements stated in this engagement letter. As part of our collateral valuation quality assurance effort, some appraisal reports are subject to an appraisal review completed in accordance with Standard 3 in USPAP.</w:t>
      </w:r>
    </w:p>
    <w:p w14:paraId="2C7CE595" w14:textId="77777777" w:rsidR="00501582" w:rsidRPr="0071134F" w:rsidRDefault="00501582" w:rsidP="00501582">
      <w:r w:rsidRPr="0071134F">
        <w:rPr>
          <w:b/>
        </w:rPr>
        <w:t>Subsequent Requests</w:t>
      </w:r>
      <w:r w:rsidR="005F0B92" w:rsidRPr="0071134F">
        <w:rPr>
          <w:b/>
        </w:rPr>
        <w:t>:</w:t>
      </w:r>
      <w:r w:rsidRPr="0071134F">
        <w:t xml:space="preserve"> You may be contacted to provide responses to questions resulting from our reading or review of your report. By accepting this assignment, you agree to respond promptly to our subsequent requests. When the cause of our subsequent request is a deficiency in your appraisal or report that was under your control, you agree to cure that deficiency promptly without cost to us.</w:t>
      </w:r>
    </w:p>
    <w:p w14:paraId="4E80420C" w14:textId="6E7E5B1D" w:rsidR="00501582" w:rsidRDefault="00501582" w:rsidP="00501582">
      <w:r w:rsidRPr="0071134F">
        <w:rPr>
          <w:b/>
        </w:rPr>
        <w:t>Supplemental Assignments</w:t>
      </w:r>
      <w:r w:rsidR="005F0B92" w:rsidRPr="0071134F">
        <w:rPr>
          <w:b/>
        </w:rPr>
        <w:t>:</w:t>
      </w:r>
      <w:r w:rsidRPr="0071134F">
        <w:t xml:space="preserve"> If, during or following completion of your work, we determine a need for additional research, analysis, or supplemental appraisal information, that need may be addresse</w:t>
      </w:r>
      <w:r w:rsidR="005F0B92" w:rsidRPr="0071134F">
        <w:t>d as a supplemental assignment.</w:t>
      </w:r>
    </w:p>
    <w:p w14:paraId="007A48CC" w14:textId="50F6B6FF" w:rsidR="005F0BAE" w:rsidRDefault="005F0BAE" w:rsidP="00501582"/>
    <w:p w14:paraId="23D745EE" w14:textId="77777777" w:rsidR="005F0BAE" w:rsidRPr="0071134F" w:rsidRDefault="005F0BAE" w:rsidP="00501582"/>
    <w:p w14:paraId="297293B0" w14:textId="77777777" w:rsidR="00501582" w:rsidRPr="0071134F" w:rsidRDefault="00501582" w:rsidP="005F0B92">
      <w:pPr>
        <w:pStyle w:val="ListParagraph"/>
        <w:numPr>
          <w:ilvl w:val="0"/>
          <w:numId w:val="1"/>
        </w:numPr>
        <w:rPr>
          <w:b/>
          <w:u w:val="single"/>
        </w:rPr>
      </w:pPr>
      <w:r w:rsidRPr="0071134F">
        <w:rPr>
          <w:b/>
          <w:u w:val="single"/>
        </w:rPr>
        <w:lastRenderedPageBreak/>
        <w:t>ENGAGEMENT / ASSIGNMENT CONTRACT ACCEPTANCE SIGNATURES</w:t>
      </w:r>
    </w:p>
    <w:p w14:paraId="2B988BCC" w14:textId="77777777" w:rsidR="00501582" w:rsidRPr="0071134F" w:rsidRDefault="00501582" w:rsidP="00501582">
      <w:r w:rsidRPr="0071134F">
        <w:t>I / We agree to the terms of the assignment sta</w:t>
      </w:r>
      <w:r w:rsidR="005F0B92" w:rsidRPr="0071134F">
        <w:t xml:space="preserve">ted in this engagement letter: </w:t>
      </w:r>
    </w:p>
    <w:p w14:paraId="0252A9E4" w14:textId="77777777" w:rsidR="0071134F" w:rsidRDefault="0071134F" w:rsidP="00501582">
      <w:pPr>
        <w:sectPr w:rsidR="0071134F" w:rsidSect="0071134F">
          <w:footerReference w:type="default" r:id="rId7"/>
          <w:type w:val="continuous"/>
          <w:pgSz w:w="12240" w:h="15840"/>
          <w:pgMar w:top="1440" w:right="1440" w:bottom="1440" w:left="1440" w:header="720" w:footer="585" w:gutter="0"/>
          <w:cols w:space="720"/>
          <w:docGrid w:linePitch="360"/>
        </w:sectPr>
      </w:pPr>
    </w:p>
    <w:p w14:paraId="79D2E2BB" w14:textId="3CC23AB3" w:rsidR="00582A4D" w:rsidRPr="0071134F" w:rsidRDefault="00501582" w:rsidP="00501582">
      <w:r w:rsidRPr="0071134F">
        <w:t>&lt;</w:t>
      </w:r>
      <w:r w:rsidRPr="0071134F">
        <w:rPr>
          <w:b/>
          <w:i/>
          <w:highlight w:val="yellow"/>
        </w:rPr>
        <w:t>Institution Name</w:t>
      </w:r>
      <w:r w:rsidRPr="0071134F">
        <w:t>&gt;</w:t>
      </w:r>
      <w:r w:rsidRPr="0071134F">
        <w:tab/>
      </w:r>
    </w:p>
    <w:p w14:paraId="7CA746AE" w14:textId="77777777" w:rsidR="0071134F" w:rsidRDefault="0071134F" w:rsidP="00501582"/>
    <w:p w14:paraId="051412D9" w14:textId="2163F30C" w:rsidR="005F0B92" w:rsidRPr="0079756D" w:rsidRDefault="005F0B92" w:rsidP="00501582">
      <w:pPr>
        <w:rPr>
          <w:u w:val="single"/>
        </w:rPr>
      </w:pPr>
      <w:r w:rsidRPr="0071134F">
        <w:t>By:</w:t>
      </w:r>
      <w:r w:rsidRPr="0071134F">
        <w:rPr>
          <w:u w:val="single"/>
        </w:rPr>
        <w:tab/>
      </w:r>
      <w:r w:rsidRPr="0071134F">
        <w:rPr>
          <w:u w:val="single"/>
        </w:rPr>
        <w:tab/>
      </w:r>
      <w:r w:rsidRPr="0071134F">
        <w:rPr>
          <w:u w:val="single"/>
        </w:rPr>
        <w:tab/>
      </w:r>
      <w:r w:rsidRPr="0071134F">
        <w:rPr>
          <w:u w:val="single"/>
        </w:rPr>
        <w:tab/>
      </w:r>
      <w:r w:rsidRPr="0071134F">
        <w:rPr>
          <w:u w:val="single"/>
        </w:rPr>
        <w:tab/>
      </w:r>
      <w:r w:rsidRPr="0071134F">
        <w:rPr>
          <w:u w:val="single"/>
        </w:rPr>
        <w:tab/>
      </w:r>
      <w:r w:rsidR="0079756D">
        <w:tab/>
      </w:r>
      <w:r w:rsidR="0079756D">
        <w:rPr>
          <w:u w:val="single"/>
        </w:rPr>
        <w:tab/>
      </w:r>
      <w:r w:rsidR="0079756D">
        <w:rPr>
          <w:u w:val="single"/>
        </w:rPr>
        <w:tab/>
      </w:r>
    </w:p>
    <w:p w14:paraId="6E23C36E" w14:textId="1DC6A00B" w:rsidR="005F0B92" w:rsidRPr="0071134F" w:rsidRDefault="00582A4D" w:rsidP="005F0B92">
      <w:r w:rsidRPr="0071134F">
        <w:t>Signature of Representative</w:t>
      </w:r>
      <w:r w:rsidR="005F0B92" w:rsidRPr="0071134F">
        <w:t xml:space="preserve"> </w:t>
      </w:r>
      <w:r w:rsidR="005F0B92" w:rsidRPr="0071134F">
        <w:tab/>
      </w:r>
      <w:r w:rsidR="005F0B92" w:rsidRPr="0071134F">
        <w:tab/>
      </w:r>
      <w:r w:rsidR="0079756D">
        <w:tab/>
      </w:r>
      <w:r w:rsidR="0079756D">
        <w:tab/>
      </w:r>
      <w:r w:rsidR="005F0B92" w:rsidRPr="0071134F">
        <w:t>Date</w:t>
      </w:r>
    </w:p>
    <w:p w14:paraId="243692D2" w14:textId="5C78A5FC" w:rsidR="0071134F" w:rsidRDefault="0071134F" w:rsidP="00501582"/>
    <w:p w14:paraId="306DA456" w14:textId="4556ADDC" w:rsidR="00501582" w:rsidRPr="0071134F" w:rsidRDefault="00501582" w:rsidP="00501582">
      <w:r w:rsidRPr="0071134F">
        <w:t>&lt;</w:t>
      </w:r>
      <w:r w:rsidRPr="0071134F">
        <w:rPr>
          <w:b/>
          <w:i/>
          <w:highlight w:val="yellow"/>
        </w:rPr>
        <w:t>Appraiser and appraisal firm name</w:t>
      </w:r>
      <w:r w:rsidRPr="0071134F">
        <w:t>&gt;</w:t>
      </w:r>
    </w:p>
    <w:p w14:paraId="79465221" w14:textId="7A9A5FDB" w:rsidR="00D103E1" w:rsidRDefault="00D103E1" w:rsidP="00501582"/>
    <w:p w14:paraId="19C9A27E" w14:textId="1883F061" w:rsidR="005F0B92" w:rsidRPr="0079756D" w:rsidRDefault="005F0B92" w:rsidP="00501582">
      <w:pPr>
        <w:rPr>
          <w:u w:val="single"/>
        </w:rPr>
      </w:pPr>
      <w:r w:rsidRPr="0071134F">
        <w:t>By:</w:t>
      </w:r>
      <w:r w:rsidRPr="0071134F">
        <w:rPr>
          <w:u w:val="single"/>
        </w:rPr>
        <w:tab/>
      </w:r>
      <w:r w:rsidRPr="0071134F">
        <w:rPr>
          <w:u w:val="single"/>
        </w:rPr>
        <w:tab/>
      </w:r>
      <w:r w:rsidRPr="0071134F">
        <w:rPr>
          <w:u w:val="single"/>
        </w:rPr>
        <w:tab/>
      </w:r>
      <w:r w:rsidRPr="0071134F">
        <w:rPr>
          <w:u w:val="single"/>
        </w:rPr>
        <w:tab/>
      </w:r>
      <w:r w:rsidRPr="0071134F">
        <w:rPr>
          <w:u w:val="single"/>
        </w:rPr>
        <w:tab/>
      </w:r>
      <w:r w:rsidRPr="0071134F">
        <w:rPr>
          <w:u w:val="single"/>
        </w:rPr>
        <w:tab/>
      </w:r>
      <w:r w:rsidR="0079756D">
        <w:tab/>
      </w:r>
      <w:r w:rsidR="0079756D">
        <w:rPr>
          <w:u w:val="single"/>
        </w:rPr>
        <w:tab/>
      </w:r>
      <w:r w:rsidR="0079756D">
        <w:rPr>
          <w:u w:val="single"/>
        </w:rPr>
        <w:tab/>
      </w:r>
    </w:p>
    <w:p w14:paraId="676B81D4" w14:textId="616B4AD1" w:rsidR="00582A4D" w:rsidRPr="0071134F" w:rsidRDefault="00582A4D" w:rsidP="00501582">
      <w:r w:rsidRPr="0071134F">
        <w:t>Signature of Appraiser</w:t>
      </w:r>
      <w:r w:rsidR="005F0B92" w:rsidRPr="0071134F">
        <w:tab/>
      </w:r>
      <w:r w:rsidR="005F0B92" w:rsidRPr="0071134F">
        <w:tab/>
      </w:r>
      <w:r w:rsidRPr="0071134F">
        <w:tab/>
      </w:r>
      <w:r w:rsidR="0079756D">
        <w:tab/>
      </w:r>
      <w:r w:rsidRPr="0071134F">
        <w:t>Date</w:t>
      </w:r>
    </w:p>
    <w:sectPr w:rsidR="00582A4D" w:rsidRPr="0071134F" w:rsidSect="00B13A7E">
      <w:type w:val="continuous"/>
      <w:pgSz w:w="12240" w:h="15840"/>
      <w:pgMar w:top="1440" w:right="1440" w:bottom="1440" w:left="1440" w:header="720" w:footer="5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967FA9" w14:textId="77777777" w:rsidR="00653017" w:rsidRDefault="00653017" w:rsidP="00582A4D">
      <w:pPr>
        <w:spacing w:after="0" w:line="240" w:lineRule="auto"/>
      </w:pPr>
      <w:r>
        <w:separator/>
      </w:r>
    </w:p>
  </w:endnote>
  <w:endnote w:type="continuationSeparator" w:id="0">
    <w:p w14:paraId="6B62BC7F" w14:textId="77777777" w:rsidR="00653017" w:rsidRDefault="00653017" w:rsidP="00582A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6715E" w14:textId="26F3E33B" w:rsidR="00D103E1" w:rsidRDefault="00FA1D56" w:rsidP="00FA1D56">
    <w:pPr>
      <w:pStyle w:val="Footer"/>
      <w:rPr>
        <w:noProof/>
        <w:sz w:val="18"/>
      </w:rPr>
    </w:pPr>
    <w:r>
      <w:rPr>
        <w:sz w:val="18"/>
      </w:rPr>
      <w:t xml:space="preserve">Updated </w:t>
    </w:r>
    <w:r w:rsidR="00DA1F1C">
      <w:rPr>
        <w:sz w:val="18"/>
      </w:rPr>
      <w:t>7</w:t>
    </w:r>
    <w:r w:rsidR="0079756D">
      <w:rPr>
        <w:sz w:val="18"/>
      </w:rPr>
      <w:t>-</w:t>
    </w:r>
    <w:r w:rsidR="00022C13">
      <w:rPr>
        <w:sz w:val="18"/>
      </w:rPr>
      <w:t>20</w:t>
    </w:r>
    <w:r w:rsidR="00DA1F1C">
      <w:rPr>
        <w:sz w:val="18"/>
      </w:rPr>
      <w:t>20</w:t>
    </w:r>
    <w:r w:rsidRPr="00FA1D56">
      <w:rPr>
        <w:sz w:val="18"/>
      </w:rPr>
      <w:tab/>
      <w:t xml:space="preserve">Form 1023A </w:t>
    </w:r>
    <w:r>
      <w:rPr>
        <w:sz w:val="18"/>
      </w:rPr>
      <w:tab/>
    </w:r>
    <w:r w:rsidRPr="00FA1D56">
      <w:rPr>
        <w:sz w:val="18"/>
      </w:rPr>
      <w:t xml:space="preserve">Page </w:t>
    </w:r>
    <w:sdt>
      <w:sdtPr>
        <w:rPr>
          <w:sz w:val="18"/>
        </w:rPr>
        <w:id w:val="2120495126"/>
        <w:docPartObj>
          <w:docPartGallery w:val="Page Numbers (Bottom of Page)"/>
          <w:docPartUnique/>
        </w:docPartObj>
      </w:sdtPr>
      <w:sdtEndPr>
        <w:rPr>
          <w:noProof/>
        </w:rPr>
      </w:sdtEndPr>
      <w:sdtContent>
        <w:r w:rsidRPr="00FA1D56">
          <w:rPr>
            <w:sz w:val="18"/>
          </w:rPr>
          <w:fldChar w:fldCharType="begin"/>
        </w:r>
        <w:r w:rsidRPr="00FA1D56">
          <w:rPr>
            <w:sz w:val="18"/>
          </w:rPr>
          <w:instrText xml:space="preserve"> PAGE   \* MERGEFORMAT </w:instrText>
        </w:r>
        <w:r w:rsidRPr="00FA1D56">
          <w:rPr>
            <w:sz w:val="18"/>
          </w:rPr>
          <w:fldChar w:fldCharType="separate"/>
        </w:r>
        <w:r w:rsidR="000906B0">
          <w:rPr>
            <w:noProof/>
            <w:sz w:val="18"/>
          </w:rPr>
          <w:t>2</w:t>
        </w:r>
        <w:r w:rsidRPr="00FA1D56">
          <w:rPr>
            <w:noProof/>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E1661" w14:textId="77777777" w:rsidR="00653017" w:rsidRDefault="00653017" w:rsidP="00582A4D">
      <w:pPr>
        <w:spacing w:after="0" w:line="240" w:lineRule="auto"/>
      </w:pPr>
      <w:r>
        <w:separator/>
      </w:r>
    </w:p>
  </w:footnote>
  <w:footnote w:type="continuationSeparator" w:id="0">
    <w:p w14:paraId="6BD78D5C" w14:textId="77777777" w:rsidR="00653017" w:rsidRDefault="00653017" w:rsidP="00582A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441EC0"/>
    <w:multiLevelType w:val="hybridMultilevel"/>
    <w:tmpl w:val="6E229414"/>
    <w:lvl w:ilvl="0" w:tplc="743A72CC">
      <w:numFmt w:val="bullet"/>
      <w:lvlText w:val=""/>
      <w:lvlJc w:val="left"/>
      <w:pPr>
        <w:ind w:left="720" w:hanging="360"/>
      </w:pPr>
      <w:rPr>
        <w:rFonts w:ascii="Symbol" w:eastAsiaTheme="minorHAnsi" w:hAnsi="Symbol"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2E03AC"/>
    <w:multiLevelType w:val="hybridMultilevel"/>
    <w:tmpl w:val="F7646942"/>
    <w:lvl w:ilvl="0" w:tplc="BD645E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BF639E0"/>
    <w:multiLevelType w:val="hybridMultilevel"/>
    <w:tmpl w:val="A65E18BE"/>
    <w:lvl w:ilvl="0" w:tplc="6E984A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137C66"/>
    <w:multiLevelType w:val="hybridMultilevel"/>
    <w:tmpl w:val="41F6E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FD7B38"/>
    <w:multiLevelType w:val="hybridMultilevel"/>
    <w:tmpl w:val="68F4B4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F63712"/>
    <w:multiLevelType w:val="hybridMultilevel"/>
    <w:tmpl w:val="CEDA2C2E"/>
    <w:lvl w:ilvl="0" w:tplc="B4746CC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187FA4"/>
    <w:multiLevelType w:val="hybridMultilevel"/>
    <w:tmpl w:val="E76250AE"/>
    <w:lvl w:ilvl="0" w:tplc="B20E6360">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2CC5427"/>
    <w:multiLevelType w:val="hybridMultilevel"/>
    <w:tmpl w:val="106C8194"/>
    <w:lvl w:ilvl="0" w:tplc="CD445A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DA01F0"/>
    <w:multiLevelType w:val="multilevel"/>
    <w:tmpl w:val="F9FAA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1"/>
  </w:num>
  <w:num w:numId="4">
    <w:abstractNumId w:val="5"/>
  </w:num>
  <w:num w:numId="5">
    <w:abstractNumId w:val="6"/>
  </w:num>
  <w:num w:numId="6">
    <w:abstractNumId w:val="2"/>
  </w:num>
  <w:num w:numId="7">
    <w:abstractNumId w:val="7"/>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wMzU3MTE2MzUwtjRS0lEKTi0uzszPAykwrgUAUVIIsywAAAA="/>
  </w:docVars>
  <w:rsids>
    <w:rsidRoot w:val="00501582"/>
    <w:rsid w:val="00022C13"/>
    <w:rsid w:val="000906B0"/>
    <w:rsid w:val="000B3375"/>
    <w:rsid w:val="000D450E"/>
    <w:rsid w:val="00164F4A"/>
    <w:rsid w:val="00172F6A"/>
    <w:rsid w:val="001C10AD"/>
    <w:rsid w:val="002B0504"/>
    <w:rsid w:val="002C3F5D"/>
    <w:rsid w:val="00307AAA"/>
    <w:rsid w:val="00330EB9"/>
    <w:rsid w:val="00351590"/>
    <w:rsid w:val="003967E7"/>
    <w:rsid w:val="003E063A"/>
    <w:rsid w:val="004178CA"/>
    <w:rsid w:val="00471FCB"/>
    <w:rsid w:val="004E59E4"/>
    <w:rsid w:val="00501582"/>
    <w:rsid w:val="00577FD9"/>
    <w:rsid w:val="00582A4D"/>
    <w:rsid w:val="005F0B92"/>
    <w:rsid w:val="005F0BAE"/>
    <w:rsid w:val="00653017"/>
    <w:rsid w:val="006772BC"/>
    <w:rsid w:val="0071134F"/>
    <w:rsid w:val="00723E2E"/>
    <w:rsid w:val="0079756D"/>
    <w:rsid w:val="007A4D70"/>
    <w:rsid w:val="007B2246"/>
    <w:rsid w:val="007C42EC"/>
    <w:rsid w:val="007E315D"/>
    <w:rsid w:val="008502A7"/>
    <w:rsid w:val="008715DB"/>
    <w:rsid w:val="008F2CE3"/>
    <w:rsid w:val="00903A6F"/>
    <w:rsid w:val="009517D7"/>
    <w:rsid w:val="009976AD"/>
    <w:rsid w:val="00AA6EA9"/>
    <w:rsid w:val="00B13A7E"/>
    <w:rsid w:val="00B354C5"/>
    <w:rsid w:val="00BC06AD"/>
    <w:rsid w:val="00C312EF"/>
    <w:rsid w:val="00D103E1"/>
    <w:rsid w:val="00D750A2"/>
    <w:rsid w:val="00DA1F1C"/>
    <w:rsid w:val="00DC6FF8"/>
    <w:rsid w:val="00DE0FDC"/>
    <w:rsid w:val="00E178EB"/>
    <w:rsid w:val="00EC5978"/>
    <w:rsid w:val="00F07FA0"/>
    <w:rsid w:val="00F4506A"/>
    <w:rsid w:val="00FA1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F473D8F"/>
  <w15:chartTrackingRefBased/>
  <w15:docId w15:val="{3C05A71C-D18D-4F87-B47B-CECE93E10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72F6A"/>
    <w:rPr>
      <w:rFonts w:ascii="Georgia" w:hAnsi="Georgia"/>
    </w:rPr>
  </w:style>
  <w:style w:type="paragraph" w:styleId="Heading1">
    <w:name w:val="heading 1"/>
    <w:basedOn w:val="Normal"/>
    <w:next w:val="Normal"/>
    <w:link w:val="Heading1Char"/>
    <w:autoRedefine/>
    <w:uiPriority w:val="9"/>
    <w:qFormat/>
    <w:rsid w:val="00172F6A"/>
    <w:pPr>
      <w:keepNext/>
      <w:keepLines/>
      <w:spacing w:before="240" w:after="0"/>
      <w:outlineLvl w:val="0"/>
    </w:pPr>
    <w:rPr>
      <w:rFonts w:eastAsiaTheme="majorEastAsia" w:cstheme="majorBidi"/>
      <w:b/>
      <w:color w:val="4E6A8A"/>
      <w:sz w:val="40"/>
      <w:szCs w:val="32"/>
    </w:rPr>
  </w:style>
  <w:style w:type="paragraph" w:styleId="Heading2">
    <w:name w:val="heading 2"/>
    <w:basedOn w:val="Normal"/>
    <w:next w:val="Normal"/>
    <w:link w:val="Heading2Char"/>
    <w:autoRedefine/>
    <w:uiPriority w:val="9"/>
    <w:unhideWhenUsed/>
    <w:qFormat/>
    <w:rsid w:val="00172F6A"/>
    <w:pPr>
      <w:keepNext/>
      <w:keepLines/>
      <w:spacing w:before="40" w:after="0"/>
      <w:outlineLvl w:val="1"/>
    </w:pPr>
    <w:rPr>
      <w:rFonts w:eastAsiaTheme="majorEastAsia" w:cstheme="majorBidi"/>
      <w:b/>
      <w:color w:val="44546A" w:themeColor="text2"/>
      <w:sz w:val="36"/>
      <w:szCs w:val="26"/>
    </w:rPr>
  </w:style>
  <w:style w:type="paragraph" w:styleId="Heading3">
    <w:name w:val="heading 3"/>
    <w:basedOn w:val="Normal"/>
    <w:next w:val="Normal"/>
    <w:link w:val="Heading3Char"/>
    <w:autoRedefine/>
    <w:uiPriority w:val="9"/>
    <w:unhideWhenUsed/>
    <w:qFormat/>
    <w:rsid w:val="00172F6A"/>
    <w:pPr>
      <w:keepNext/>
      <w:keepLines/>
      <w:spacing w:before="40" w:after="0"/>
      <w:outlineLvl w:val="2"/>
    </w:pPr>
    <w:rPr>
      <w:rFonts w:eastAsiaTheme="majorEastAsia" w:cstheme="majorBidi"/>
      <w:b/>
      <w:color w:val="44546A" w:themeColor="text2"/>
      <w:sz w:val="32"/>
      <w:szCs w:val="24"/>
    </w:rPr>
  </w:style>
  <w:style w:type="paragraph" w:styleId="Heading4">
    <w:name w:val="heading 4"/>
    <w:basedOn w:val="Normal"/>
    <w:next w:val="Normal"/>
    <w:link w:val="Heading4Char"/>
    <w:autoRedefine/>
    <w:uiPriority w:val="9"/>
    <w:unhideWhenUsed/>
    <w:qFormat/>
    <w:rsid w:val="000D450E"/>
    <w:pPr>
      <w:keepNext/>
      <w:keepLines/>
      <w:spacing w:before="40" w:after="0"/>
      <w:outlineLvl w:val="3"/>
    </w:pPr>
    <w:rPr>
      <w:rFonts w:eastAsiaTheme="majorEastAsia" w:cs="Helvetica"/>
      <w:b/>
      <w:iCs/>
      <w:color w:val="4E6A8A"/>
      <w:sz w:val="28"/>
      <w:lang w:val="en"/>
    </w:rPr>
  </w:style>
  <w:style w:type="paragraph" w:styleId="Heading5">
    <w:name w:val="heading 5"/>
    <w:basedOn w:val="Normal"/>
    <w:next w:val="Normal"/>
    <w:link w:val="Heading5Char"/>
    <w:autoRedefine/>
    <w:uiPriority w:val="9"/>
    <w:unhideWhenUsed/>
    <w:qFormat/>
    <w:rsid w:val="00172F6A"/>
    <w:pPr>
      <w:keepNext/>
      <w:keepLines/>
      <w:spacing w:before="40" w:after="0"/>
      <w:outlineLvl w:val="4"/>
    </w:pPr>
    <w:rPr>
      <w:rFonts w:eastAsiaTheme="majorEastAsia" w:cstheme="majorBidi"/>
      <w:b/>
      <w:i/>
      <w:color w:val="44546A" w:themeColor="tex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2F6A"/>
    <w:rPr>
      <w:rFonts w:ascii="Georgia" w:eastAsiaTheme="majorEastAsia" w:hAnsi="Georgia" w:cstheme="majorBidi"/>
      <w:b/>
      <w:color w:val="4E6A8A"/>
      <w:sz w:val="40"/>
      <w:szCs w:val="32"/>
    </w:rPr>
  </w:style>
  <w:style w:type="character" w:customStyle="1" w:styleId="Heading2Char">
    <w:name w:val="Heading 2 Char"/>
    <w:basedOn w:val="DefaultParagraphFont"/>
    <w:link w:val="Heading2"/>
    <w:uiPriority w:val="9"/>
    <w:rsid w:val="00172F6A"/>
    <w:rPr>
      <w:rFonts w:ascii="Georgia" w:eastAsiaTheme="majorEastAsia" w:hAnsi="Georgia" w:cstheme="majorBidi"/>
      <w:b/>
      <w:color w:val="44546A" w:themeColor="text2"/>
      <w:sz w:val="36"/>
      <w:szCs w:val="26"/>
    </w:rPr>
  </w:style>
  <w:style w:type="character" w:customStyle="1" w:styleId="Heading3Char">
    <w:name w:val="Heading 3 Char"/>
    <w:basedOn w:val="DefaultParagraphFont"/>
    <w:link w:val="Heading3"/>
    <w:uiPriority w:val="9"/>
    <w:rsid w:val="00172F6A"/>
    <w:rPr>
      <w:rFonts w:ascii="Georgia" w:eastAsiaTheme="majorEastAsia" w:hAnsi="Georgia" w:cstheme="majorBidi"/>
      <w:b/>
      <w:color w:val="44546A" w:themeColor="text2"/>
      <w:sz w:val="32"/>
      <w:szCs w:val="24"/>
    </w:rPr>
  </w:style>
  <w:style w:type="character" w:customStyle="1" w:styleId="Heading4Char">
    <w:name w:val="Heading 4 Char"/>
    <w:basedOn w:val="DefaultParagraphFont"/>
    <w:link w:val="Heading4"/>
    <w:uiPriority w:val="9"/>
    <w:rsid w:val="000D450E"/>
    <w:rPr>
      <w:rFonts w:ascii="Georgia" w:eastAsiaTheme="majorEastAsia" w:hAnsi="Georgia" w:cs="Helvetica"/>
      <w:b/>
      <w:iCs/>
      <w:color w:val="4E6A8A"/>
      <w:sz w:val="28"/>
      <w:lang w:val="en"/>
    </w:rPr>
  </w:style>
  <w:style w:type="character" w:customStyle="1" w:styleId="Heading5Char">
    <w:name w:val="Heading 5 Char"/>
    <w:basedOn w:val="DefaultParagraphFont"/>
    <w:link w:val="Heading5"/>
    <w:uiPriority w:val="9"/>
    <w:rsid w:val="00172F6A"/>
    <w:rPr>
      <w:rFonts w:ascii="Georgia" w:eastAsiaTheme="majorEastAsia" w:hAnsi="Georgia" w:cstheme="majorBidi"/>
      <w:b/>
      <w:i/>
      <w:color w:val="44546A" w:themeColor="text2"/>
      <w:sz w:val="24"/>
    </w:rPr>
  </w:style>
  <w:style w:type="paragraph" w:styleId="Title">
    <w:name w:val="Title"/>
    <w:basedOn w:val="Normal"/>
    <w:next w:val="Normal"/>
    <w:link w:val="TitleChar"/>
    <w:autoRedefine/>
    <w:uiPriority w:val="10"/>
    <w:qFormat/>
    <w:rsid w:val="00172F6A"/>
    <w:pPr>
      <w:spacing w:after="0" w:line="240" w:lineRule="auto"/>
      <w:contextualSpacing/>
    </w:pPr>
    <w:rPr>
      <w:rFonts w:eastAsiaTheme="majorEastAsia" w:cstheme="majorBidi"/>
      <w:b/>
      <w:i/>
      <w:color w:val="E7E6E6" w:themeColor="background2"/>
      <w:spacing w:val="-10"/>
      <w:kern w:val="28"/>
      <w:sz w:val="56"/>
      <w:szCs w:val="56"/>
    </w:rPr>
  </w:style>
  <w:style w:type="character" w:customStyle="1" w:styleId="TitleChar">
    <w:name w:val="Title Char"/>
    <w:basedOn w:val="DefaultParagraphFont"/>
    <w:link w:val="Title"/>
    <w:uiPriority w:val="10"/>
    <w:rsid w:val="00172F6A"/>
    <w:rPr>
      <w:rFonts w:ascii="Georgia" w:eastAsiaTheme="majorEastAsia" w:hAnsi="Georgia" w:cstheme="majorBidi"/>
      <w:b/>
      <w:i/>
      <w:color w:val="E7E6E6" w:themeColor="background2"/>
      <w:spacing w:val="-10"/>
      <w:kern w:val="28"/>
      <w:sz w:val="56"/>
      <w:szCs w:val="56"/>
    </w:rPr>
  </w:style>
  <w:style w:type="paragraph" w:styleId="NoSpacing">
    <w:name w:val="No Spacing"/>
    <w:uiPriority w:val="1"/>
    <w:qFormat/>
    <w:rsid w:val="00501582"/>
    <w:pPr>
      <w:spacing w:after="0" w:line="240" w:lineRule="auto"/>
    </w:pPr>
    <w:rPr>
      <w:rFonts w:ascii="Georgia" w:hAnsi="Georgia"/>
    </w:rPr>
  </w:style>
  <w:style w:type="paragraph" w:styleId="ListParagraph">
    <w:name w:val="List Paragraph"/>
    <w:basedOn w:val="Normal"/>
    <w:uiPriority w:val="34"/>
    <w:qFormat/>
    <w:rsid w:val="00501582"/>
    <w:pPr>
      <w:ind w:left="720"/>
      <w:contextualSpacing/>
    </w:pPr>
  </w:style>
  <w:style w:type="paragraph" w:styleId="Header">
    <w:name w:val="header"/>
    <w:basedOn w:val="Normal"/>
    <w:link w:val="HeaderChar"/>
    <w:uiPriority w:val="99"/>
    <w:unhideWhenUsed/>
    <w:rsid w:val="00582A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2A4D"/>
    <w:rPr>
      <w:rFonts w:ascii="Georgia" w:hAnsi="Georgia"/>
    </w:rPr>
  </w:style>
  <w:style w:type="paragraph" w:styleId="Footer">
    <w:name w:val="footer"/>
    <w:basedOn w:val="Normal"/>
    <w:link w:val="FooterChar"/>
    <w:uiPriority w:val="99"/>
    <w:unhideWhenUsed/>
    <w:rsid w:val="00582A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2A4D"/>
    <w:rPr>
      <w:rFonts w:ascii="Georgia" w:hAnsi="Georgia"/>
    </w:rPr>
  </w:style>
  <w:style w:type="paragraph" w:styleId="BalloonText">
    <w:name w:val="Balloon Text"/>
    <w:basedOn w:val="Normal"/>
    <w:link w:val="BalloonTextChar"/>
    <w:uiPriority w:val="99"/>
    <w:semiHidden/>
    <w:unhideWhenUsed/>
    <w:rsid w:val="007A4D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4D70"/>
    <w:rPr>
      <w:rFonts w:ascii="Segoe UI" w:hAnsi="Segoe UI" w:cs="Segoe UI"/>
      <w:sz w:val="18"/>
      <w:szCs w:val="18"/>
    </w:rPr>
  </w:style>
  <w:style w:type="character" w:styleId="Hyperlink">
    <w:name w:val="Hyperlink"/>
    <w:basedOn w:val="DefaultParagraphFont"/>
    <w:uiPriority w:val="99"/>
    <w:unhideWhenUsed/>
    <w:rsid w:val="00723E2E"/>
    <w:rPr>
      <w:color w:val="0563C1" w:themeColor="hyperlink"/>
      <w:u w:val="single"/>
    </w:rPr>
  </w:style>
  <w:style w:type="table" w:styleId="TableGrid">
    <w:name w:val="Table Grid"/>
    <w:basedOn w:val="TableNormal"/>
    <w:uiPriority w:val="39"/>
    <w:rsid w:val="00B13A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71FCB"/>
    <w:rPr>
      <w:color w:val="954F72" w:themeColor="followedHyperlink"/>
      <w:u w:val="single"/>
    </w:rPr>
  </w:style>
  <w:style w:type="table" w:styleId="TableGridLight">
    <w:name w:val="Grid Table Light"/>
    <w:basedOn w:val="TableNormal"/>
    <w:uiPriority w:val="40"/>
    <w:rsid w:val="0079756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181</Words>
  <Characters>673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cey, Jessi</dc:creator>
  <cp:keywords/>
  <dc:description/>
  <cp:lastModifiedBy>Borcherding, Kendra</cp:lastModifiedBy>
  <cp:revision>4</cp:revision>
  <cp:lastPrinted>2017-03-08T15:23:00Z</cp:lastPrinted>
  <dcterms:created xsi:type="dcterms:W3CDTF">2020-06-30T14:07:00Z</dcterms:created>
  <dcterms:modified xsi:type="dcterms:W3CDTF">2020-06-30T22:43:00Z</dcterms:modified>
</cp:coreProperties>
</file>